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B30B" w14:textId="2D03AD16" w:rsidR="00C21789" w:rsidRPr="00A37352" w:rsidRDefault="00A37352" w:rsidP="00A37352">
      <w:pPr>
        <w:pStyle w:val="Heading1"/>
      </w:pPr>
      <w:r w:rsidRPr="00A37352">
        <w:t>Experiment 1 – testing d</w:t>
      </w:r>
      <w:r>
        <w:t>ifferent few shot training datasets</w:t>
      </w:r>
    </w:p>
    <w:p w14:paraId="01992ED4" w14:textId="51240D3A" w:rsidR="00A37352" w:rsidRDefault="00A37352" w:rsidP="00606BC8">
      <w:pPr>
        <w:pStyle w:val="Heading2"/>
        <w:numPr>
          <w:ilvl w:val="0"/>
          <w:numId w:val="2"/>
        </w:numPr>
      </w:pPr>
      <w:r w:rsidRPr="00A37352">
        <w:t>Numbers</w:t>
      </w:r>
      <w:r w:rsidR="00BE0EB6">
        <w:t xml:space="preserve"> vs </w:t>
      </w:r>
      <w:r w:rsidR="00BE0EB6" w:rsidRPr="00A37352">
        <w:t>4 Numbers</w:t>
      </w:r>
    </w:p>
    <w:tbl>
      <w:tblPr>
        <w:tblStyle w:val="TableGrid"/>
        <w:tblW w:w="0" w:type="auto"/>
        <w:tblInd w:w="720" w:type="dxa"/>
        <w:tblLook w:val="04A0" w:firstRow="1" w:lastRow="0" w:firstColumn="1" w:lastColumn="0" w:noHBand="0" w:noVBand="1"/>
      </w:tblPr>
      <w:tblGrid>
        <w:gridCol w:w="2053"/>
        <w:gridCol w:w="879"/>
      </w:tblGrid>
      <w:tr w:rsidR="00606BC8" w:rsidRPr="00606BC8" w14:paraId="0AEFC68E" w14:textId="17FF8FCD" w:rsidTr="00BE0EB6">
        <w:trPr>
          <w:trHeight w:val="252"/>
        </w:trPr>
        <w:tc>
          <w:tcPr>
            <w:tcW w:w="2053" w:type="dxa"/>
          </w:tcPr>
          <w:p w14:paraId="5CD24D63" w14:textId="0A2C480C" w:rsidR="00606BC8" w:rsidRPr="00606BC8" w:rsidRDefault="00606BC8" w:rsidP="00606BC8">
            <w:r w:rsidRPr="00606BC8">
              <w:t xml:space="preserve">greater than symbol </w:t>
            </w:r>
          </w:p>
        </w:tc>
        <w:tc>
          <w:tcPr>
            <w:tcW w:w="879" w:type="dxa"/>
          </w:tcPr>
          <w:p w14:paraId="423C5EA6" w14:textId="744A4FF3" w:rsidR="00606BC8" w:rsidRPr="00606BC8" w:rsidRDefault="00606BC8" w:rsidP="00606BC8">
            <w:r w:rsidRPr="00606BC8">
              <w:t>0.5</w:t>
            </w:r>
          </w:p>
        </w:tc>
      </w:tr>
      <w:tr w:rsidR="00606BC8" w:rsidRPr="00606BC8" w14:paraId="56846335" w14:textId="2107E278" w:rsidTr="00BE0EB6">
        <w:trPr>
          <w:trHeight w:val="252"/>
        </w:trPr>
        <w:tc>
          <w:tcPr>
            <w:tcW w:w="2053" w:type="dxa"/>
          </w:tcPr>
          <w:p w14:paraId="2BA0E52B" w14:textId="5A5501A0" w:rsidR="00606BC8" w:rsidRPr="00606BC8" w:rsidRDefault="00606BC8" w:rsidP="00606BC8">
            <w:r w:rsidRPr="00606BC8">
              <w:t>semi-colon</w:t>
            </w:r>
          </w:p>
        </w:tc>
        <w:tc>
          <w:tcPr>
            <w:tcW w:w="879" w:type="dxa"/>
          </w:tcPr>
          <w:p w14:paraId="4687D91B" w14:textId="5A5F8CCD" w:rsidR="00606BC8" w:rsidRPr="00606BC8" w:rsidRDefault="00606BC8" w:rsidP="00606BC8">
            <w:r w:rsidRPr="00606BC8">
              <w:t>0.5</w:t>
            </w:r>
          </w:p>
        </w:tc>
      </w:tr>
      <w:tr w:rsidR="00606BC8" w:rsidRPr="00606BC8" w14:paraId="1315FE5F" w14:textId="64A0AD89" w:rsidTr="00BE0EB6">
        <w:trPr>
          <w:trHeight w:val="252"/>
        </w:trPr>
        <w:tc>
          <w:tcPr>
            <w:tcW w:w="2053" w:type="dxa"/>
          </w:tcPr>
          <w:p w14:paraId="2FDED820" w14:textId="131DECAC" w:rsidR="00606BC8" w:rsidRPr="00606BC8" w:rsidRDefault="00606BC8" w:rsidP="00606BC8">
            <w:r w:rsidRPr="00606BC8">
              <w:t>question mark</w:t>
            </w:r>
          </w:p>
        </w:tc>
        <w:tc>
          <w:tcPr>
            <w:tcW w:w="879" w:type="dxa"/>
          </w:tcPr>
          <w:p w14:paraId="032E3A9D" w14:textId="5BEC1156" w:rsidR="00606BC8" w:rsidRPr="00606BC8" w:rsidRDefault="00606BC8" w:rsidP="00606BC8">
            <w:r w:rsidRPr="00606BC8">
              <w:t>1</w:t>
            </w:r>
          </w:p>
        </w:tc>
      </w:tr>
      <w:tr w:rsidR="00606BC8" w:rsidRPr="00606BC8" w14:paraId="3095E1AF" w14:textId="1F8B4459" w:rsidTr="00BE0EB6">
        <w:trPr>
          <w:trHeight w:val="242"/>
        </w:trPr>
        <w:tc>
          <w:tcPr>
            <w:tcW w:w="2053" w:type="dxa"/>
          </w:tcPr>
          <w:p w14:paraId="4DCC4592" w14:textId="4237CFCD" w:rsidR="00606BC8" w:rsidRPr="00606BC8" w:rsidRDefault="00606BC8" w:rsidP="00606BC8">
            <w:r w:rsidRPr="00606BC8">
              <w:t xml:space="preserve">exclamation point </w:t>
            </w:r>
          </w:p>
        </w:tc>
        <w:tc>
          <w:tcPr>
            <w:tcW w:w="879" w:type="dxa"/>
          </w:tcPr>
          <w:p w14:paraId="3CC9BD5C" w14:textId="6C045AC7" w:rsidR="00606BC8" w:rsidRPr="00606BC8" w:rsidRDefault="00606BC8" w:rsidP="00606BC8">
            <w:r>
              <w:t>0</w:t>
            </w:r>
          </w:p>
        </w:tc>
      </w:tr>
      <w:tr w:rsidR="00606BC8" w:rsidRPr="00606BC8" w14:paraId="6EE01BB7" w14:textId="227257A7" w:rsidTr="00BE0EB6">
        <w:trPr>
          <w:trHeight w:val="252"/>
        </w:trPr>
        <w:tc>
          <w:tcPr>
            <w:tcW w:w="2053" w:type="dxa"/>
          </w:tcPr>
          <w:p w14:paraId="00FFC2C8" w14:textId="77CE58F6" w:rsidR="00606BC8" w:rsidRPr="00606BC8" w:rsidRDefault="00606BC8" w:rsidP="00606BC8">
            <w:r w:rsidRPr="00606BC8">
              <w:t xml:space="preserve">number 9 </w:t>
            </w:r>
          </w:p>
        </w:tc>
        <w:tc>
          <w:tcPr>
            <w:tcW w:w="879" w:type="dxa"/>
          </w:tcPr>
          <w:p w14:paraId="1799645B" w14:textId="6F5608A1" w:rsidR="00606BC8" w:rsidRPr="00606BC8" w:rsidRDefault="00606BC8" w:rsidP="00606BC8">
            <w:r>
              <w:t>1</w:t>
            </w:r>
          </w:p>
        </w:tc>
      </w:tr>
      <w:tr w:rsidR="00606BC8" w:rsidRPr="00606BC8" w14:paraId="1D1C2462" w14:textId="72ABC3DB" w:rsidTr="00BE0EB6">
        <w:trPr>
          <w:trHeight w:val="252"/>
        </w:trPr>
        <w:tc>
          <w:tcPr>
            <w:tcW w:w="2053" w:type="dxa"/>
          </w:tcPr>
          <w:p w14:paraId="26942A01" w14:textId="504B677F" w:rsidR="00606BC8" w:rsidRPr="00606BC8" w:rsidRDefault="00606BC8" w:rsidP="00606BC8">
            <w:r w:rsidRPr="00606BC8">
              <w:t xml:space="preserve">number 5 </w:t>
            </w:r>
          </w:p>
        </w:tc>
        <w:tc>
          <w:tcPr>
            <w:tcW w:w="879" w:type="dxa"/>
          </w:tcPr>
          <w:p w14:paraId="4285AFBB" w14:textId="4764F679" w:rsidR="00606BC8" w:rsidRPr="00606BC8" w:rsidRDefault="00606BC8" w:rsidP="00606BC8">
            <w:r>
              <w:t>1</w:t>
            </w:r>
          </w:p>
        </w:tc>
      </w:tr>
      <w:tr w:rsidR="00606BC8" w:rsidRPr="00606BC8" w14:paraId="05384B39" w14:textId="1DB3667D" w:rsidTr="00BE0EB6">
        <w:trPr>
          <w:trHeight w:val="252"/>
        </w:trPr>
        <w:tc>
          <w:tcPr>
            <w:tcW w:w="2053" w:type="dxa"/>
          </w:tcPr>
          <w:p w14:paraId="5BAC8A08" w14:textId="60E1C4E5" w:rsidR="00606BC8" w:rsidRPr="00606BC8" w:rsidRDefault="00606BC8" w:rsidP="00606BC8">
            <w:r w:rsidRPr="00606BC8">
              <w:t xml:space="preserve">number 7 </w:t>
            </w:r>
          </w:p>
        </w:tc>
        <w:tc>
          <w:tcPr>
            <w:tcW w:w="879" w:type="dxa"/>
          </w:tcPr>
          <w:p w14:paraId="066F7CD1" w14:textId="07505382" w:rsidR="00606BC8" w:rsidRPr="00606BC8" w:rsidRDefault="00606BC8" w:rsidP="00606BC8">
            <w:r>
              <w:t>1</w:t>
            </w:r>
          </w:p>
        </w:tc>
      </w:tr>
      <w:tr w:rsidR="00606BC8" w:rsidRPr="00606BC8" w14:paraId="357A724B" w14:textId="7E140243" w:rsidTr="00BE0EB6">
        <w:trPr>
          <w:trHeight w:val="252"/>
        </w:trPr>
        <w:tc>
          <w:tcPr>
            <w:tcW w:w="2053" w:type="dxa"/>
          </w:tcPr>
          <w:p w14:paraId="5BAA75EA" w14:textId="435CF9A3" w:rsidR="00606BC8" w:rsidRPr="00606BC8" w:rsidRDefault="00606BC8" w:rsidP="00606BC8">
            <w:r w:rsidRPr="00606BC8">
              <w:t xml:space="preserve">number 0 </w:t>
            </w:r>
          </w:p>
        </w:tc>
        <w:tc>
          <w:tcPr>
            <w:tcW w:w="879" w:type="dxa"/>
          </w:tcPr>
          <w:p w14:paraId="60A7C836" w14:textId="2FA043A5" w:rsidR="00606BC8" w:rsidRPr="00606BC8" w:rsidRDefault="00606BC8" w:rsidP="00606BC8">
            <w:r>
              <w:t>1</w:t>
            </w:r>
          </w:p>
        </w:tc>
      </w:tr>
      <w:tr w:rsidR="00606BC8" w:rsidRPr="00606BC8" w14:paraId="742101D9" w14:textId="1FB8B3D5" w:rsidTr="00BE0EB6">
        <w:trPr>
          <w:trHeight w:val="252"/>
        </w:trPr>
        <w:tc>
          <w:tcPr>
            <w:tcW w:w="2053" w:type="dxa"/>
          </w:tcPr>
          <w:p w14:paraId="357F6A62" w14:textId="049E2E25" w:rsidR="00606BC8" w:rsidRPr="00606BC8" w:rsidRDefault="00606BC8" w:rsidP="00606BC8">
            <w:r w:rsidRPr="00606BC8">
              <w:t>letter A</w:t>
            </w:r>
          </w:p>
        </w:tc>
        <w:tc>
          <w:tcPr>
            <w:tcW w:w="879" w:type="dxa"/>
          </w:tcPr>
          <w:p w14:paraId="0BD7C1A8" w14:textId="324FEB3B" w:rsidR="00606BC8" w:rsidRPr="00606BC8" w:rsidRDefault="00606BC8" w:rsidP="00606BC8">
            <w:r>
              <w:t>1</w:t>
            </w:r>
          </w:p>
        </w:tc>
      </w:tr>
      <w:tr w:rsidR="00606BC8" w:rsidRPr="00606BC8" w14:paraId="045303BF" w14:textId="6F2D043F" w:rsidTr="00BE0EB6">
        <w:trPr>
          <w:trHeight w:val="252"/>
        </w:trPr>
        <w:tc>
          <w:tcPr>
            <w:tcW w:w="2053" w:type="dxa"/>
          </w:tcPr>
          <w:p w14:paraId="3150D047" w14:textId="4FA81E7C" w:rsidR="00606BC8" w:rsidRPr="00606BC8" w:rsidRDefault="00606BC8" w:rsidP="00606BC8">
            <w:r w:rsidRPr="00606BC8">
              <w:t>letter R</w:t>
            </w:r>
          </w:p>
        </w:tc>
        <w:tc>
          <w:tcPr>
            <w:tcW w:w="879" w:type="dxa"/>
          </w:tcPr>
          <w:p w14:paraId="2D08EA43" w14:textId="3F000B8D" w:rsidR="00606BC8" w:rsidRPr="00606BC8" w:rsidRDefault="00606BC8" w:rsidP="00606BC8">
            <w:r>
              <w:t>0</w:t>
            </w:r>
          </w:p>
        </w:tc>
      </w:tr>
      <w:tr w:rsidR="00606BC8" w:rsidRPr="00606BC8" w14:paraId="05AA4181" w14:textId="4A0FCC1B" w:rsidTr="00BE0EB6">
        <w:trPr>
          <w:trHeight w:val="242"/>
        </w:trPr>
        <w:tc>
          <w:tcPr>
            <w:tcW w:w="2053" w:type="dxa"/>
          </w:tcPr>
          <w:p w14:paraId="7FC36297" w14:textId="7D2D9E5B" w:rsidR="00606BC8" w:rsidRPr="00606BC8" w:rsidRDefault="00606BC8" w:rsidP="00606BC8">
            <w:r w:rsidRPr="00606BC8">
              <w:t>letter B</w:t>
            </w:r>
          </w:p>
        </w:tc>
        <w:tc>
          <w:tcPr>
            <w:tcW w:w="879" w:type="dxa"/>
          </w:tcPr>
          <w:p w14:paraId="5B15F163" w14:textId="7FC8073F" w:rsidR="00606BC8" w:rsidRPr="00606BC8" w:rsidRDefault="00606BC8" w:rsidP="00606BC8">
            <w:r>
              <w:t>1</w:t>
            </w:r>
          </w:p>
        </w:tc>
      </w:tr>
      <w:tr w:rsidR="00606BC8" w:rsidRPr="00606BC8" w14:paraId="5CF2711E" w14:textId="73DA4B0A" w:rsidTr="00BE0EB6">
        <w:trPr>
          <w:trHeight w:val="252"/>
        </w:trPr>
        <w:tc>
          <w:tcPr>
            <w:tcW w:w="2053" w:type="dxa"/>
          </w:tcPr>
          <w:p w14:paraId="6F9FB512" w14:textId="4C4C092C" w:rsidR="00606BC8" w:rsidRPr="00606BC8" w:rsidRDefault="00606BC8" w:rsidP="00606BC8">
            <w:r w:rsidRPr="00606BC8">
              <w:t>letter O</w:t>
            </w:r>
            <w:r w:rsidRPr="00606BC8">
              <w:tab/>
            </w:r>
          </w:p>
        </w:tc>
        <w:tc>
          <w:tcPr>
            <w:tcW w:w="879" w:type="dxa"/>
          </w:tcPr>
          <w:p w14:paraId="187DA3F0" w14:textId="37CAF2B9" w:rsidR="00606BC8" w:rsidRPr="00606BC8" w:rsidRDefault="00606BC8" w:rsidP="00606BC8">
            <w:r>
              <w:t>1</w:t>
            </w:r>
          </w:p>
        </w:tc>
      </w:tr>
      <w:tr w:rsidR="00606BC8" w:rsidRPr="00606BC8" w14:paraId="4CC638E1" w14:textId="2706F7D8" w:rsidTr="00BE0EB6">
        <w:trPr>
          <w:trHeight w:val="252"/>
        </w:trPr>
        <w:tc>
          <w:tcPr>
            <w:tcW w:w="2053" w:type="dxa"/>
          </w:tcPr>
          <w:p w14:paraId="5BEA7638" w14:textId="5F7AAADA" w:rsidR="00606BC8" w:rsidRPr="00606BC8" w:rsidRDefault="00606BC8" w:rsidP="00606BC8">
            <w:r w:rsidRPr="00606BC8">
              <w:t>Triangle</w:t>
            </w:r>
          </w:p>
        </w:tc>
        <w:tc>
          <w:tcPr>
            <w:tcW w:w="879" w:type="dxa"/>
          </w:tcPr>
          <w:p w14:paraId="515EE226" w14:textId="1D54CAA3" w:rsidR="00606BC8" w:rsidRPr="00606BC8" w:rsidRDefault="00606BC8" w:rsidP="00606BC8">
            <w:r>
              <w:t>0.5</w:t>
            </w:r>
          </w:p>
        </w:tc>
      </w:tr>
      <w:tr w:rsidR="00606BC8" w:rsidRPr="00606BC8" w14:paraId="4D98CCE6" w14:textId="4016ACFD" w:rsidTr="00BE0EB6">
        <w:trPr>
          <w:trHeight w:val="252"/>
        </w:trPr>
        <w:tc>
          <w:tcPr>
            <w:tcW w:w="2053" w:type="dxa"/>
          </w:tcPr>
          <w:p w14:paraId="6B80F736" w14:textId="7BD97B27" w:rsidR="00606BC8" w:rsidRPr="00606BC8" w:rsidRDefault="00606BC8" w:rsidP="00606BC8">
            <w:r w:rsidRPr="00606BC8">
              <w:t>Rectangle</w:t>
            </w:r>
          </w:p>
        </w:tc>
        <w:tc>
          <w:tcPr>
            <w:tcW w:w="879" w:type="dxa"/>
          </w:tcPr>
          <w:p w14:paraId="40F72FF1" w14:textId="58EE957F" w:rsidR="00606BC8" w:rsidRPr="00606BC8" w:rsidRDefault="00606BC8" w:rsidP="00606BC8">
            <w:r>
              <w:t>1</w:t>
            </w:r>
          </w:p>
        </w:tc>
      </w:tr>
      <w:tr w:rsidR="00606BC8" w:rsidRPr="00606BC8" w14:paraId="736A7064" w14:textId="65F6F5B5" w:rsidTr="00BE0EB6">
        <w:trPr>
          <w:trHeight w:val="252"/>
        </w:trPr>
        <w:tc>
          <w:tcPr>
            <w:tcW w:w="2053" w:type="dxa"/>
          </w:tcPr>
          <w:p w14:paraId="79F97E2D" w14:textId="7C47199F" w:rsidR="00606BC8" w:rsidRPr="00606BC8" w:rsidRDefault="00606BC8" w:rsidP="00606BC8">
            <w:r w:rsidRPr="00606BC8">
              <w:t>Skull</w:t>
            </w:r>
          </w:p>
        </w:tc>
        <w:tc>
          <w:tcPr>
            <w:tcW w:w="879" w:type="dxa"/>
          </w:tcPr>
          <w:p w14:paraId="4E3D13B2" w14:textId="53EA1183" w:rsidR="00606BC8" w:rsidRPr="00606BC8" w:rsidRDefault="00606BC8" w:rsidP="00606BC8">
            <w:r>
              <w:t>0</w:t>
            </w:r>
          </w:p>
        </w:tc>
      </w:tr>
      <w:tr w:rsidR="00606BC8" w:rsidRPr="00606BC8" w14:paraId="5E8E33CF" w14:textId="18295F92" w:rsidTr="00BE0EB6">
        <w:trPr>
          <w:trHeight w:val="252"/>
        </w:trPr>
        <w:tc>
          <w:tcPr>
            <w:tcW w:w="2053" w:type="dxa"/>
          </w:tcPr>
          <w:p w14:paraId="5566A9D5" w14:textId="5EBF6B4B" w:rsidR="00606BC8" w:rsidRPr="00606BC8" w:rsidRDefault="00606BC8" w:rsidP="00606BC8">
            <w:r w:rsidRPr="00606BC8">
              <w:t>Heart</w:t>
            </w:r>
          </w:p>
        </w:tc>
        <w:tc>
          <w:tcPr>
            <w:tcW w:w="879" w:type="dxa"/>
          </w:tcPr>
          <w:p w14:paraId="06441798" w14:textId="55AEA967" w:rsidR="00606BC8" w:rsidRPr="00606BC8" w:rsidRDefault="00606BC8" w:rsidP="00606BC8">
            <w:r>
              <w:t>0</w:t>
            </w:r>
          </w:p>
        </w:tc>
      </w:tr>
      <w:tr w:rsidR="00606BC8" w:rsidRPr="00606BC8" w14:paraId="439BFCD9" w14:textId="7D49D47E" w:rsidTr="00BE0EB6">
        <w:trPr>
          <w:trHeight w:val="252"/>
        </w:trPr>
        <w:tc>
          <w:tcPr>
            <w:tcW w:w="2053" w:type="dxa"/>
          </w:tcPr>
          <w:p w14:paraId="10666777" w14:textId="51727AA2" w:rsidR="00606BC8" w:rsidRPr="00606BC8" w:rsidRDefault="00606BC8" w:rsidP="00606BC8">
            <w:r w:rsidRPr="00606BC8">
              <w:t>Tree</w:t>
            </w:r>
          </w:p>
        </w:tc>
        <w:tc>
          <w:tcPr>
            <w:tcW w:w="879" w:type="dxa"/>
          </w:tcPr>
          <w:p w14:paraId="1469E168" w14:textId="28A5B3F4" w:rsidR="00606BC8" w:rsidRPr="00606BC8" w:rsidRDefault="00606BC8" w:rsidP="00606BC8">
            <w:r>
              <w:t>0</w:t>
            </w:r>
          </w:p>
        </w:tc>
      </w:tr>
      <w:tr w:rsidR="00606BC8" w:rsidRPr="00606BC8" w14:paraId="78CCFDA5" w14:textId="3CF92188" w:rsidTr="00BE0EB6">
        <w:trPr>
          <w:trHeight w:val="242"/>
        </w:trPr>
        <w:tc>
          <w:tcPr>
            <w:tcW w:w="2053" w:type="dxa"/>
          </w:tcPr>
          <w:p w14:paraId="523FE8A6" w14:textId="15C0E0F2" w:rsidR="00606BC8" w:rsidRPr="00606BC8" w:rsidRDefault="00606BC8" w:rsidP="00606BC8">
            <w:r w:rsidRPr="00606BC8">
              <w:t>Face</w:t>
            </w:r>
          </w:p>
        </w:tc>
        <w:tc>
          <w:tcPr>
            <w:tcW w:w="879" w:type="dxa"/>
          </w:tcPr>
          <w:p w14:paraId="3C883493" w14:textId="77F561D1" w:rsidR="00606BC8" w:rsidRPr="00606BC8" w:rsidRDefault="00606BC8" w:rsidP="00606BC8">
            <w:r>
              <w:t>0</w:t>
            </w:r>
          </w:p>
        </w:tc>
      </w:tr>
      <w:tr w:rsidR="00606BC8" w:rsidRPr="00606BC8" w14:paraId="037ABBA4" w14:textId="5055C0E5" w:rsidTr="00BE0EB6">
        <w:trPr>
          <w:trHeight w:val="252"/>
        </w:trPr>
        <w:tc>
          <w:tcPr>
            <w:tcW w:w="2053" w:type="dxa"/>
          </w:tcPr>
          <w:p w14:paraId="6B2B9EDF" w14:textId="38D79FF2" w:rsidR="00606BC8" w:rsidRPr="00606BC8" w:rsidRDefault="00606BC8" w:rsidP="00606BC8">
            <w:r w:rsidRPr="00606BC8">
              <w:t>chess board</w:t>
            </w:r>
          </w:p>
        </w:tc>
        <w:tc>
          <w:tcPr>
            <w:tcW w:w="879" w:type="dxa"/>
          </w:tcPr>
          <w:p w14:paraId="04D5F4B3" w14:textId="09B6F080" w:rsidR="00606BC8" w:rsidRPr="00606BC8" w:rsidRDefault="00606BC8" w:rsidP="00606BC8">
            <w:r>
              <w:t>0.5</w:t>
            </w:r>
          </w:p>
        </w:tc>
      </w:tr>
      <w:tr w:rsidR="00606BC8" w:rsidRPr="00606BC8" w14:paraId="598D2B6A" w14:textId="1F1932E6" w:rsidTr="00BE0EB6">
        <w:trPr>
          <w:trHeight w:val="252"/>
        </w:trPr>
        <w:tc>
          <w:tcPr>
            <w:tcW w:w="2053" w:type="dxa"/>
          </w:tcPr>
          <w:p w14:paraId="167D21FA" w14:textId="73CC2300" w:rsidR="00606BC8" w:rsidRPr="00606BC8" w:rsidRDefault="00606BC8" w:rsidP="00606BC8">
            <w:r w:rsidRPr="00606BC8">
              <w:t>Animal</w:t>
            </w:r>
          </w:p>
        </w:tc>
        <w:tc>
          <w:tcPr>
            <w:tcW w:w="879" w:type="dxa"/>
          </w:tcPr>
          <w:p w14:paraId="24C25A0D" w14:textId="0BE3392A" w:rsidR="00514D5B" w:rsidRPr="00606BC8" w:rsidRDefault="007215F3" w:rsidP="00514D5B">
            <w:r>
              <w:t>0</w:t>
            </w:r>
          </w:p>
        </w:tc>
      </w:tr>
      <w:tr w:rsidR="00514D5B" w:rsidRPr="00606BC8" w14:paraId="3E30301A" w14:textId="77777777" w:rsidTr="00BE0EB6">
        <w:trPr>
          <w:trHeight w:val="252"/>
        </w:trPr>
        <w:tc>
          <w:tcPr>
            <w:tcW w:w="2053" w:type="dxa"/>
          </w:tcPr>
          <w:p w14:paraId="55D742C1" w14:textId="0B53A6ED" w:rsidR="00514D5B" w:rsidRPr="00F00018" w:rsidRDefault="00514D5B" w:rsidP="00606BC8">
            <w:pPr>
              <w:rPr>
                <w:b/>
                <w:bCs/>
              </w:rPr>
            </w:pPr>
            <w:r w:rsidRPr="00F00018">
              <w:rPr>
                <w:b/>
                <w:bCs/>
              </w:rPr>
              <w:t>Total</w:t>
            </w:r>
          </w:p>
        </w:tc>
        <w:tc>
          <w:tcPr>
            <w:tcW w:w="879" w:type="dxa"/>
          </w:tcPr>
          <w:p w14:paraId="3E28CC3E" w14:textId="6554A880" w:rsidR="00514D5B" w:rsidRPr="00F00018" w:rsidRDefault="00514D5B" w:rsidP="00606BC8">
            <w:pPr>
              <w:rPr>
                <w:b/>
                <w:bCs/>
              </w:rPr>
            </w:pPr>
            <w:r w:rsidRPr="00F00018">
              <w:rPr>
                <w:b/>
                <w:bCs/>
              </w:rPr>
              <w:t>1</w:t>
            </w:r>
            <w:r w:rsidR="00B87689" w:rsidRPr="00F00018">
              <w:rPr>
                <w:b/>
                <w:bCs/>
              </w:rPr>
              <w:t>1</w:t>
            </w:r>
          </w:p>
        </w:tc>
      </w:tr>
    </w:tbl>
    <w:p w14:paraId="383257D6" w14:textId="7E6090EB" w:rsidR="009E3607" w:rsidRPr="009E3607" w:rsidRDefault="009E3607" w:rsidP="009E3607">
      <w:pPr>
        <w:pStyle w:val="Heading2"/>
      </w:pPr>
      <w:r w:rsidRPr="00A37352">
        <w:t>3x</w:t>
      </w:r>
      <w:r>
        <w:t xml:space="preserve"> letters, 3x punctuation, 3 objects</w:t>
      </w:r>
    </w:p>
    <w:tbl>
      <w:tblPr>
        <w:tblStyle w:val="TableGrid"/>
        <w:tblW w:w="0" w:type="auto"/>
        <w:tblInd w:w="720" w:type="dxa"/>
        <w:tblLook w:val="04A0" w:firstRow="1" w:lastRow="0" w:firstColumn="1" w:lastColumn="0" w:noHBand="0" w:noVBand="1"/>
      </w:tblPr>
      <w:tblGrid>
        <w:gridCol w:w="2053"/>
        <w:gridCol w:w="879"/>
      </w:tblGrid>
      <w:tr w:rsidR="00514D5B" w:rsidRPr="00606BC8" w14:paraId="3DE018A9" w14:textId="77777777" w:rsidTr="00BE0EB6">
        <w:trPr>
          <w:trHeight w:val="252"/>
        </w:trPr>
        <w:tc>
          <w:tcPr>
            <w:tcW w:w="2053" w:type="dxa"/>
          </w:tcPr>
          <w:p w14:paraId="14F48379" w14:textId="77777777" w:rsidR="00514D5B" w:rsidRPr="00606BC8" w:rsidRDefault="00514D5B">
            <w:r w:rsidRPr="00606BC8">
              <w:t xml:space="preserve">greater than symbol </w:t>
            </w:r>
          </w:p>
        </w:tc>
        <w:tc>
          <w:tcPr>
            <w:tcW w:w="879" w:type="dxa"/>
          </w:tcPr>
          <w:p w14:paraId="0364676B" w14:textId="42BC6A08" w:rsidR="00514D5B" w:rsidRPr="00606BC8" w:rsidRDefault="00514D5B">
            <w:r>
              <w:t>1</w:t>
            </w:r>
          </w:p>
        </w:tc>
      </w:tr>
      <w:tr w:rsidR="00514D5B" w:rsidRPr="00606BC8" w14:paraId="3E392099" w14:textId="77777777" w:rsidTr="00BE0EB6">
        <w:trPr>
          <w:trHeight w:val="252"/>
        </w:trPr>
        <w:tc>
          <w:tcPr>
            <w:tcW w:w="2053" w:type="dxa"/>
          </w:tcPr>
          <w:p w14:paraId="591EEC5A" w14:textId="77777777" w:rsidR="00514D5B" w:rsidRPr="00606BC8" w:rsidRDefault="00514D5B">
            <w:r w:rsidRPr="00606BC8">
              <w:t>semi-colon</w:t>
            </w:r>
          </w:p>
        </w:tc>
        <w:tc>
          <w:tcPr>
            <w:tcW w:w="879" w:type="dxa"/>
          </w:tcPr>
          <w:p w14:paraId="125E1430" w14:textId="02B05BBF" w:rsidR="00514D5B" w:rsidRPr="00606BC8" w:rsidRDefault="00514D5B">
            <w:r>
              <w:t>1</w:t>
            </w:r>
          </w:p>
        </w:tc>
      </w:tr>
      <w:tr w:rsidR="00514D5B" w:rsidRPr="00606BC8" w14:paraId="780911A9" w14:textId="77777777" w:rsidTr="00BE0EB6">
        <w:trPr>
          <w:trHeight w:val="252"/>
        </w:trPr>
        <w:tc>
          <w:tcPr>
            <w:tcW w:w="2053" w:type="dxa"/>
          </w:tcPr>
          <w:p w14:paraId="30A45909" w14:textId="77777777" w:rsidR="00514D5B" w:rsidRPr="00606BC8" w:rsidRDefault="00514D5B">
            <w:r w:rsidRPr="00606BC8">
              <w:t>question mark</w:t>
            </w:r>
          </w:p>
        </w:tc>
        <w:tc>
          <w:tcPr>
            <w:tcW w:w="879" w:type="dxa"/>
          </w:tcPr>
          <w:p w14:paraId="2BF884BD" w14:textId="513C7EDD" w:rsidR="00514D5B" w:rsidRPr="00606BC8" w:rsidRDefault="00514D5B">
            <w:r>
              <w:t>0</w:t>
            </w:r>
          </w:p>
        </w:tc>
      </w:tr>
      <w:tr w:rsidR="00514D5B" w:rsidRPr="00606BC8" w14:paraId="0C38D5F5" w14:textId="77777777" w:rsidTr="00BE0EB6">
        <w:trPr>
          <w:trHeight w:val="242"/>
        </w:trPr>
        <w:tc>
          <w:tcPr>
            <w:tcW w:w="2053" w:type="dxa"/>
          </w:tcPr>
          <w:p w14:paraId="0EF779C8" w14:textId="77777777" w:rsidR="00514D5B" w:rsidRPr="00606BC8" w:rsidRDefault="00514D5B">
            <w:r w:rsidRPr="00606BC8">
              <w:t xml:space="preserve">exclamation point </w:t>
            </w:r>
          </w:p>
        </w:tc>
        <w:tc>
          <w:tcPr>
            <w:tcW w:w="879" w:type="dxa"/>
          </w:tcPr>
          <w:p w14:paraId="4707AB06" w14:textId="40676B51" w:rsidR="00514D5B" w:rsidRPr="00606BC8" w:rsidRDefault="00514D5B">
            <w:r>
              <w:t>0</w:t>
            </w:r>
          </w:p>
        </w:tc>
      </w:tr>
      <w:tr w:rsidR="00514D5B" w:rsidRPr="00606BC8" w14:paraId="7F929629" w14:textId="77777777" w:rsidTr="00BE0EB6">
        <w:trPr>
          <w:trHeight w:val="252"/>
        </w:trPr>
        <w:tc>
          <w:tcPr>
            <w:tcW w:w="2053" w:type="dxa"/>
          </w:tcPr>
          <w:p w14:paraId="7B74C422" w14:textId="77777777" w:rsidR="00514D5B" w:rsidRPr="00606BC8" w:rsidRDefault="00514D5B">
            <w:r w:rsidRPr="00606BC8">
              <w:t xml:space="preserve">number 9 </w:t>
            </w:r>
          </w:p>
        </w:tc>
        <w:tc>
          <w:tcPr>
            <w:tcW w:w="879" w:type="dxa"/>
          </w:tcPr>
          <w:p w14:paraId="49954C07" w14:textId="66E585A7" w:rsidR="00514D5B" w:rsidRPr="00606BC8" w:rsidRDefault="00514D5B">
            <w:r>
              <w:t>1</w:t>
            </w:r>
          </w:p>
        </w:tc>
      </w:tr>
      <w:tr w:rsidR="00514D5B" w:rsidRPr="00606BC8" w14:paraId="3F64CCC9" w14:textId="77777777" w:rsidTr="00BE0EB6">
        <w:trPr>
          <w:trHeight w:val="252"/>
        </w:trPr>
        <w:tc>
          <w:tcPr>
            <w:tcW w:w="2053" w:type="dxa"/>
          </w:tcPr>
          <w:p w14:paraId="35979922" w14:textId="77777777" w:rsidR="00514D5B" w:rsidRPr="00606BC8" w:rsidRDefault="00514D5B">
            <w:r w:rsidRPr="00606BC8">
              <w:t xml:space="preserve">number 5 </w:t>
            </w:r>
          </w:p>
        </w:tc>
        <w:tc>
          <w:tcPr>
            <w:tcW w:w="879" w:type="dxa"/>
          </w:tcPr>
          <w:p w14:paraId="13DA791B" w14:textId="35D6C4CD" w:rsidR="00514D5B" w:rsidRPr="00606BC8" w:rsidRDefault="00514D5B">
            <w:r>
              <w:t>0.5</w:t>
            </w:r>
          </w:p>
        </w:tc>
      </w:tr>
      <w:tr w:rsidR="00514D5B" w:rsidRPr="00606BC8" w14:paraId="7AA33B54" w14:textId="77777777" w:rsidTr="00BE0EB6">
        <w:trPr>
          <w:trHeight w:val="252"/>
        </w:trPr>
        <w:tc>
          <w:tcPr>
            <w:tcW w:w="2053" w:type="dxa"/>
          </w:tcPr>
          <w:p w14:paraId="19111BE8" w14:textId="77777777" w:rsidR="00514D5B" w:rsidRPr="00606BC8" w:rsidRDefault="00514D5B">
            <w:r w:rsidRPr="00606BC8">
              <w:t xml:space="preserve">number 7 </w:t>
            </w:r>
          </w:p>
        </w:tc>
        <w:tc>
          <w:tcPr>
            <w:tcW w:w="879" w:type="dxa"/>
          </w:tcPr>
          <w:p w14:paraId="40684170" w14:textId="7E71A4D2" w:rsidR="00514D5B" w:rsidRPr="00606BC8" w:rsidRDefault="00514D5B">
            <w:r>
              <w:t>0</w:t>
            </w:r>
          </w:p>
        </w:tc>
      </w:tr>
      <w:tr w:rsidR="00514D5B" w:rsidRPr="00606BC8" w14:paraId="3C9825A0" w14:textId="77777777" w:rsidTr="00BE0EB6">
        <w:trPr>
          <w:trHeight w:val="252"/>
        </w:trPr>
        <w:tc>
          <w:tcPr>
            <w:tcW w:w="2053" w:type="dxa"/>
          </w:tcPr>
          <w:p w14:paraId="6327F6F5" w14:textId="77777777" w:rsidR="00514D5B" w:rsidRPr="00606BC8" w:rsidRDefault="00514D5B">
            <w:r w:rsidRPr="00606BC8">
              <w:t xml:space="preserve">number 0 </w:t>
            </w:r>
          </w:p>
        </w:tc>
        <w:tc>
          <w:tcPr>
            <w:tcW w:w="879" w:type="dxa"/>
          </w:tcPr>
          <w:p w14:paraId="0F39EF25" w14:textId="1F0E7C62" w:rsidR="00514D5B" w:rsidRPr="00606BC8" w:rsidRDefault="00514D5B">
            <w:r>
              <w:t>1</w:t>
            </w:r>
          </w:p>
        </w:tc>
      </w:tr>
      <w:tr w:rsidR="00514D5B" w:rsidRPr="00606BC8" w14:paraId="7F3C9284" w14:textId="77777777" w:rsidTr="00BE0EB6">
        <w:trPr>
          <w:trHeight w:val="252"/>
        </w:trPr>
        <w:tc>
          <w:tcPr>
            <w:tcW w:w="2053" w:type="dxa"/>
          </w:tcPr>
          <w:p w14:paraId="33E83408" w14:textId="77777777" w:rsidR="00514D5B" w:rsidRPr="00606BC8" w:rsidRDefault="00514D5B">
            <w:r w:rsidRPr="00606BC8">
              <w:t>letter A</w:t>
            </w:r>
          </w:p>
        </w:tc>
        <w:tc>
          <w:tcPr>
            <w:tcW w:w="879" w:type="dxa"/>
          </w:tcPr>
          <w:p w14:paraId="6E20E6A1" w14:textId="77777777" w:rsidR="00514D5B" w:rsidRPr="00606BC8" w:rsidRDefault="00514D5B">
            <w:r>
              <w:t>1</w:t>
            </w:r>
          </w:p>
        </w:tc>
      </w:tr>
      <w:tr w:rsidR="00514D5B" w:rsidRPr="00606BC8" w14:paraId="18ED6A95" w14:textId="77777777" w:rsidTr="00BE0EB6">
        <w:trPr>
          <w:trHeight w:val="252"/>
        </w:trPr>
        <w:tc>
          <w:tcPr>
            <w:tcW w:w="2053" w:type="dxa"/>
          </w:tcPr>
          <w:p w14:paraId="51CDBEAC" w14:textId="77777777" w:rsidR="00514D5B" w:rsidRPr="00606BC8" w:rsidRDefault="00514D5B">
            <w:r w:rsidRPr="00606BC8">
              <w:t>letter R</w:t>
            </w:r>
          </w:p>
        </w:tc>
        <w:tc>
          <w:tcPr>
            <w:tcW w:w="879" w:type="dxa"/>
          </w:tcPr>
          <w:p w14:paraId="5D18BBE7" w14:textId="77777777" w:rsidR="00514D5B" w:rsidRPr="00606BC8" w:rsidRDefault="00514D5B">
            <w:r>
              <w:t>0</w:t>
            </w:r>
          </w:p>
        </w:tc>
      </w:tr>
      <w:tr w:rsidR="00514D5B" w:rsidRPr="00606BC8" w14:paraId="3D31C7BB" w14:textId="77777777" w:rsidTr="00BE0EB6">
        <w:trPr>
          <w:trHeight w:val="242"/>
        </w:trPr>
        <w:tc>
          <w:tcPr>
            <w:tcW w:w="2053" w:type="dxa"/>
          </w:tcPr>
          <w:p w14:paraId="671E8B8D" w14:textId="77777777" w:rsidR="00514D5B" w:rsidRPr="00606BC8" w:rsidRDefault="00514D5B">
            <w:r w:rsidRPr="00606BC8">
              <w:t>letter B</w:t>
            </w:r>
          </w:p>
        </w:tc>
        <w:tc>
          <w:tcPr>
            <w:tcW w:w="879" w:type="dxa"/>
          </w:tcPr>
          <w:p w14:paraId="19DC8D9F" w14:textId="1E2FB1F7" w:rsidR="00514D5B" w:rsidRPr="00606BC8" w:rsidRDefault="00514D5B">
            <w:r>
              <w:t>0</w:t>
            </w:r>
          </w:p>
        </w:tc>
      </w:tr>
      <w:tr w:rsidR="00514D5B" w:rsidRPr="00606BC8" w14:paraId="7E6BF911" w14:textId="77777777" w:rsidTr="00BE0EB6">
        <w:trPr>
          <w:trHeight w:val="252"/>
        </w:trPr>
        <w:tc>
          <w:tcPr>
            <w:tcW w:w="2053" w:type="dxa"/>
          </w:tcPr>
          <w:p w14:paraId="39C828E6" w14:textId="77777777" w:rsidR="00514D5B" w:rsidRPr="00606BC8" w:rsidRDefault="00514D5B">
            <w:r w:rsidRPr="00606BC8">
              <w:t>letter O</w:t>
            </w:r>
            <w:r w:rsidRPr="00606BC8">
              <w:tab/>
            </w:r>
          </w:p>
        </w:tc>
        <w:tc>
          <w:tcPr>
            <w:tcW w:w="879" w:type="dxa"/>
          </w:tcPr>
          <w:p w14:paraId="4ED5E2D6" w14:textId="55C0932D" w:rsidR="00514D5B" w:rsidRPr="00606BC8" w:rsidRDefault="00514D5B">
            <w:r>
              <w:t>1</w:t>
            </w:r>
          </w:p>
        </w:tc>
      </w:tr>
      <w:tr w:rsidR="00514D5B" w:rsidRPr="00606BC8" w14:paraId="21AF4D85" w14:textId="77777777" w:rsidTr="00BE0EB6">
        <w:trPr>
          <w:trHeight w:val="252"/>
        </w:trPr>
        <w:tc>
          <w:tcPr>
            <w:tcW w:w="2053" w:type="dxa"/>
          </w:tcPr>
          <w:p w14:paraId="0F3EEC67" w14:textId="77777777" w:rsidR="00514D5B" w:rsidRPr="00606BC8" w:rsidRDefault="00514D5B">
            <w:r w:rsidRPr="00606BC8">
              <w:t>Triangle</w:t>
            </w:r>
          </w:p>
        </w:tc>
        <w:tc>
          <w:tcPr>
            <w:tcW w:w="879" w:type="dxa"/>
          </w:tcPr>
          <w:p w14:paraId="7BFFDC31" w14:textId="63015A5B" w:rsidR="00514D5B" w:rsidRPr="00606BC8" w:rsidRDefault="00514D5B">
            <w:r>
              <w:t>0</w:t>
            </w:r>
          </w:p>
        </w:tc>
      </w:tr>
      <w:tr w:rsidR="00514D5B" w:rsidRPr="00606BC8" w14:paraId="03F5F528" w14:textId="77777777" w:rsidTr="00BE0EB6">
        <w:trPr>
          <w:trHeight w:val="252"/>
        </w:trPr>
        <w:tc>
          <w:tcPr>
            <w:tcW w:w="2053" w:type="dxa"/>
          </w:tcPr>
          <w:p w14:paraId="5D3DBBC2" w14:textId="77777777" w:rsidR="00514D5B" w:rsidRPr="00606BC8" w:rsidRDefault="00514D5B">
            <w:r w:rsidRPr="00606BC8">
              <w:t>Rectangle</w:t>
            </w:r>
          </w:p>
        </w:tc>
        <w:tc>
          <w:tcPr>
            <w:tcW w:w="879" w:type="dxa"/>
          </w:tcPr>
          <w:p w14:paraId="2458F684" w14:textId="77777777" w:rsidR="00514D5B" w:rsidRPr="00606BC8" w:rsidRDefault="00514D5B">
            <w:r>
              <w:t>1</w:t>
            </w:r>
          </w:p>
        </w:tc>
      </w:tr>
      <w:tr w:rsidR="00514D5B" w:rsidRPr="00606BC8" w14:paraId="1DCE55C6" w14:textId="77777777" w:rsidTr="00BE0EB6">
        <w:trPr>
          <w:trHeight w:val="252"/>
        </w:trPr>
        <w:tc>
          <w:tcPr>
            <w:tcW w:w="2053" w:type="dxa"/>
          </w:tcPr>
          <w:p w14:paraId="0DCAB2C9" w14:textId="77777777" w:rsidR="00514D5B" w:rsidRPr="00606BC8" w:rsidRDefault="00514D5B">
            <w:r w:rsidRPr="00606BC8">
              <w:t>Skull</w:t>
            </w:r>
          </w:p>
        </w:tc>
        <w:tc>
          <w:tcPr>
            <w:tcW w:w="879" w:type="dxa"/>
          </w:tcPr>
          <w:p w14:paraId="343985CA" w14:textId="77777777" w:rsidR="00514D5B" w:rsidRPr="00606BC8" w:rsidRDefault="00514D5B">
            <w:r>
              <w:t>0</w:t>
            </w:r>
          </w:p>
        </w:tc>
      </w:tr>
      <w:tr w:rsidR="00514D5B" w:rsidRPr="00606BC8" w14:paraId="51A25D23" w14:textId="77777777" w:rsidTr="00BE0EB6">
        <w:trPr>
          <w:trHeight w:val="252"/>
        </w:trPr>
        <w:tc>
          <w:tcPr>
            <w:tcW w:w="2053" w:type="dxa"/>
          </w:tcPr>
          <w:p w14:paraId="0FBD5A09" w14:textId="77777777" w:rsidR="00514D5B" w:rsidRPr="00606BC8" w:rsidRDefault="00514D5B">
            <w:r w:rsidRPr="00606BC8">
              <w:t>Heart</w:t>
            </w:r>
          </w:p>
        </w:tc>
        <w:tc>
          <w:tcPr>
            <w:tcW w:w="879" w:type="dxa"/>
          </w:tcPr>
          <w:p w14:paraId="6E33BB39" w14:textId="5C978720" w:rsidR="00514D5B" w:rsidRPr="00606BC8" w:rsidRDefault="0084182B">
            <w:r>
              <w:t>0.5</w:t>
            </w:r>
          </w:p>
        </w:tc>
      </w:tr>
      <w:tr w:rsidR="00514D5B" w:rsidRPr="00606BC8" w14:paraId="4070C12E" w14:textId="77777777" w:rsidTr="00BE0EB6">
        <w:trPr>
          <w:trHeight w:val="252"/>
        </w:trPr>
        <w:tc>
          <w:tcPr>
            <w:tcW w:w="2053" w:type="dxa"/>
          </w:tcPr>
          <w:p w14:paraId="5CDBE30D" w14:textId="77777777" w:rsidR="00514D5B" w:rsidRPr="00606BC8" w:rsidRDefault="00514D5B">
            <w:r w:rsidRPr="00606BC8">
              <w:t>Tree</w:t>
            </w:r>
          </w:p>
        </w:tc>
        <w:tc>
          <w:tcPr>
            <w:tcW w:w="879" w:type="dxa"/>
          </w:tcPr>
          <w:p w14:paraId="7AA253AB" w14:textId="77777777" w:rsidR="00514D5B" w:rsidRPr="00606BC8" w:rsidRDefault="00514D5B">
            <w:r>
              <w:t>0</w:t>
            </w:r>
          </w:p>
        </w:tc>
      </w:tr>
      <w:tr w:rsidR="00514D5B" w:rsidRPr="00606BC8" w14:paraId="4157B17C" w14:textId="77777777" w:rsidTr="00BE0EB6">
        <w:trPr>
          <w:trHeight w:val="242"/>
        </w:trPr>
        <w:tc>
          <w:tcPr>
            <w:tcW w:w="2053" w:type="dxa"/>
          </w:tcPr>
          <w:p w14:paraId="40AFD781" w14:textId="77777777" w:rsidR="00514D5B" w:rsidRPr="00606BC8" w:rsidRDefault="00514D5B">
            <w:r w:rsidRPr="00606BC8">
              <w:t>Face</w:t>
            </w:r>
          </w:p>
        </w:tc>
        <w:tc>
          <w:tcPr>
            <w:tcW w:w="879" w:type="dxa"/>
          </w:tcPr>
          <w:p w14:paraId="34EB48E1" w14:textId="77777777" w:rsidR="00514D5B" w:rsidRPr="00606BC8" w:rsidRDefault="00514D5B">
            <w:r>
              <w:t>0</w:t>
            </w:r>
          </w:p>
        </w:tc>
      </w:tr>
      <w:tr w:rsidR="00514D5B" w:rsidRPr="00606BC8" w14:paraId="26A9A598" w14:textId="77777777" w:rsidTr="00BE0EB6">
        <w:trPr>
          <w:trHeight w:val="252"/>
        </w:trPr>
        <w:tc>
          <w:tcPr>
            <w:tcW w:w="2053" w:type="dxa"/>
          </w:tcPr>
          <w:p w14:paraId="5C40C267" w14:textId="77777777" w:rsidR="00514D5B" w:rsidRPr="00606BC8" w:rsidRDefault="00514D5B">
            <w:r w:rsidRPr="00606BC8">
              <w:t>chess board</w:t>
            </w:r>
          </w:p>
        </w:tc>
        <w:tc>
          <w:tcPr>
            <w:tcW w:w="879" w:type="dxa"/>
          </w:tcPr>
          <w:p w14:paraId="3B6ED9E3" w14:textId="472A7786" w:rsidR="00514D5B" w:rsidRPr="00606BC8" w:rsidRDefault="00514D5B">
            <w:r>
              <w:t>0</w:t>
            </w:r>
          </w:p>
        </w:tc>
      </w:tr>
      <w:tr w:rsidR="00514D5B" w:rsidRPr="00606BC8" w14:paraId="414F5704" w14:textId="77777777" w:rsidTr="00BE0EB6">
        <w:trPr>
          <w:trHeight w:val="252"/>
        </w:trPr>
        <w:tc>
          <w:tcPr>
            <w:tcW w:w="2053" w:type="dxa"/>
          </w:tcPr>
          <w:p w14:paraId="554280AC" w14:textId="77777777" w:rsidR="00514D5B" w:rsidRPr="00606BC8" w:rsidRDefault="00514D5B">
            <w:r w:rsidRPr="00606BC8">
              <w:t>Animal</w:t>
            </w:r>
          </w:p>
        </w:tc>
        <w:tc>
          <w:tcPr>
            <w:tcW w:w="879" w:type="dxa"/>
          </w:tcPr>
          <w:p w14:paraId="734F391F" w14:textId="5CAC0457" w:rsidR="00514D5B" w:rsidRPr="00606BC8" w:rsidRDefault="00514D5B">
            <w:r>
              <w:t>0</w:t>
            </w:r>
          </w:p>
        </w:tc>
      </w:tr>
      <w:tr w:rsidR="00514D5B" w:rsidRPr="00606BC8" w14:paraId="160BF87E" w14:textId="77777777" w:rsidTr="00BE0EB6">
        <w:trPr>
          <w:trHeight w:val="252"/>
        </w:trPr>
        <w:tc>
          <w:tcPr>
            <w:tcW w:w="2053" w:type="dxa"/>
          </w:tcPr>
          <w:p w14:paraId="1BCA1EEE" w14:textId="77777777" w:rsidR="00514D5B" w:rsidRPr="00F00018" w:rsidRDefault="00514D5B">
            <w:pPr>
              <w:rPr>
                <w:b/>
                <w:bCs/>
              </w:rPr>
            </w:pPr>
            <w:r w:rsidRPr="00F00018">
              <w:rPr>
                <w:b/>
                <w:bCs/>
              </w:rPr>
              <w:t>Total</w:t>
            </w:r>
          </w:p>
        </w:tc>
        <w:tc>
          <w:tcPr>
            <w:tcW w:w="879" w:type="dxa"/>
          </w:tcPr>
          <w:p w14:paraId="34114835" w14:textId="7BA884B9" w:rsidR="00514D5B" w:rsidRPr="00F00018" w:rsidRDefault="0084182B">
            <w:pPr>
              <w:rPr>
                <w:b/>
                <w:bCs/>
              </w:rPr>
            </w:pPr>
            <w:r>
              <w:rPr>
                <w:b/>
                <w:bCs/>
              </w:rPr>
              <w:t>8</w:t>
            </w:r>
          </w:p>
        </w:tc>
      </w:tr>
    </w:tbl>
    <w:p w14:paraId="5BDA3CB0" w14:textId="7E54C8F2" w:rsidR="00514D5B" w:rsidRDefault="00514D5B" w:rsidP="00514D5B"/>
    <w:p w14:paraId="15ADDF28" w14:textId="77777777" w:rsidR="00B87689" w:rsidRDefault="00B87689" w:rsidP="00514D5B"/>
    <w:p w14:paraId="0B89AA0F" w14:textId="77777777" w:rsidR="00B87689" w:rsidRDefault="00B87689" w:rsidP="00B87689">
      <w:pPr>
        <w:pStyle w:val="Heading2"/>
      </w:pPr>
      <w:r w:rsidRPr="00A37352">
        <w:lastRenderedPageBreak/>
        <w:t>4 Numbers, 3x</w:t>
      </w:r>
      <w:r>
        <w:t xml:space="preserve"> letters, 3x punctuation,</w:t>
      </w:r>
    </w:p>
    <w:p w14:paraId="7E57DB6C" w14:textId="77777777" w:rsidR="00B87689" w:rsidRDefault="00B87689" w:rsidP="00514D5B"/>
    <w:tbl>
      <w:tblPr>
        <w:tblStyle w:val="TableGrid"/>
        <w:tblW w:w="0" w:type="auto"/>
        <w:tblInd w:w="720" w:type="dxa"/>
        <w:tblLook w:val="04A0" w:firstRow="1" w:lastRow="0" w:firstColumn="1" w:lastColumn="0" w:noHBand="0" w:noVBand="1"/>
      </w:tblPr>
      <w:tblGrid>
        <w:gridCol w:w="2053"/>
        <w:gridCol w:w="737"/>
      </w:tblGrid>
      <w:tr w:rsidR="00B87689" w:rsidRPr="00606BC8" w14:paraId="3FAAC2E8" w14:textId="77777777" w:rsidTr="00BE0EB6">
        <w:trPr>
          <w:trHeight w:val="252"/>
        </w:trPr>
        <w:tc>
          <w:tcPr>
            <w:tcW w:w="2053" w:type="dxa"/>
          </w:tcPr>
          <w:p w14:paraId="75C37F7F" w14:textId="77777777" w:rsidR="00B87689" w:rsidRPr="00606BC8" w:rsidRDefault="00B87689">
            <w:r w:rsidRPr="00606BC8">
              <w:t xml:space="preserve">greater than symbol </w:t>
            </w:r>
          </w:p>
        </w:tc>
        <w:tc>
          <w:tcPr>
            <w:tcW w:w="737" w:type="dxa"/>
          </w:tcPr>
          <w:p w14:paraId="67FF13E2" w14:textId="6E9A5FA2" w:rsidR="00B87689" w:rsidRPr="00606BC8" w:rsidRDefault="00B87689">
            <w:r>
              <w:t>0</w:t>
            </w:r>
          </w:p>
        </w:tc>
      </w:tr>
      <w:tr w:rsidR="00B87689" w:rsidRPr="00606BC8" w14:paraId="5C67FFA2" w14:textId="77777777" w:rsidTr="00BE0EB6">
        <w:trPr>
          <w:trHeight w:val="252"/>
        </w:trPr>
        <w:tc>
          <w:tcPr>
            <w:tcW w:w="2053" w:type="dxa"/>
          </w:tcPr>
          <w:p w14:paraId="15041726" w14:textId="77777777" w:rsidR="00B87689" w:rsidRPr="00606BC8" w:rsidRDefault="00B87689">
            <w:r w:rsidRPr="00606BC8">
              <w:t>semi-colon</w:t>
            </w:r>
          </w:p>
        </w:tc>
        <w:tc>
          <w:tcPr>
            <w:tcW w:w="737" w:type="dxa"/>
          </w:tcPr>
          <w:p w14:paraId="58F8D09D" w14:textId="77777777" w:rsidR="00B87689" w:rsidRPr="00606BC8" w:rsidRDefault="00B87689">
            <w:r>
              <w:t>1</w:t>
            </w:r>
          </w:p>
        </w:tc>
      </w:tr>
      <w:tr w:rsidR="00B87689" w:rsidRPr="00606BC8" w14:paraId="6ABDA7EB" w14:textId="77777777" w:rsidTr="00BE0EB6">
        <w:trPr>
          <w:trHeight w:val="252"/>
        </w:trPr>
        <w:tc>
          <w:tcPr>
            <w:tcW w:w="2053" w:type="dxa"/>
          </w:tcPr>
          <w:p w14:paraId="1CC6D992" w14:textId="77777777" w:rsidR="00B87689" w:rsidRPr="00606BC8" w:rsidRDefault="00B87689">
            <w:r w:rsidRPr="00606BC8">
              <w:t>question mark</w:t>
            </w:r>
          </w:p>
        </w:tc>
        <w:tc>
          <w:tcPr>
            <w:tcW w:w="737" w:type="dxa"/>
          </w:tcPr>
          <w:p w14:paraId="13958936" w14:textId="2C2B7E7F" w:rsidR="00B87689" w:rsidRPr="00606BC8" w:rsidRDefault="00B87689">
            <w:r>
              <w:t>1</w:t>
            </w:r>
          </w:p>
        </w:tc>
      </w:tr>
      <w:tr w:rsidR="00B87689" w:rsidRPr="00606BC8" w14:paraId="01076C8E" w14:textId="77777777" w:rsidTr="00BE0EB6">
        <w:trPr>
          <w:trHeight w:val="242"/>
        </w:trPr>
        <w:tc>
          <w:tcPr>
            <w:tcW w:w="2053" w:type="dxa"/>
          </w:tcPr>
          <w:p w14:paraId="08DFD145" w14:textId="77777777" w:rsidR="00B87689" w:rsidRPr="00606BC8" w:rsidRDefault="00B87689">
            <w:r w:rsidRPr="00606BC8">
              <w:t xml:space="preserve">exclamation point </w:t>
            </w:r>
          </w:p>
        </w:tc>
        <w:tc>
          <w:tcPr>
            <w:tcW w:w="737" w:type="dxa"/>
          </w:tcPr>
          <w:p w14:paraId="0D6BF0F4" w14:textId="7A0339E6" w:rsidR="00B87689" w:rsidRPr="00606BC8" w:rsidRDefault="00B87689">
            <w:r>
              <w:t>1</w:t>
            </w:r>
          </w:p>
        </w:tc>
      </w:tr>
      <w:tr w:rsidR="00B87689" w:rsidRPr="00606BC8" w14:paraId="7DA85734" w14:textId="77777777" w:rsidTr="00BE0EB6">
        <w:trPr>
          <w:trHeight w:val="252"/>
        </w:trPr>
        <w:tc>
          <w:tcPr>
            <w:tcW w:w="2053" w:type="dxa"/>
          </w:tcPr>
          <w:p w14:paraId="14DC21A3" w14:textId="77777777" w:rsidR="00B87689" w:rsidRPr="00606BC8" w:rsidRDefault="00B87689">
            <w:r w:rsidRPr="00606BC8">
              <w:t xml:space="preserve">number 9 </w:t>
            </w:r>
          </w:p>
        </w:tc>
        <w:tc>
          <w:tcPr>
            <w:tcW w:w="737" w:type="dxa"/>
          </w:tcPr>
          <w:p w14:paraId="5C031779" w14:textId="3B10C743" w:rsidR="00B87689" w:rsidRPr="00606BC8" w:rsidRDefault="00B87689">
            <w:r>
              <w:t>1</w:t>
            </w:r>
          </w:p>
        </w:tc>
      </w:tr>
      <w:tr w:rsidR="00B87689" w:rsidRPr="00606BC8" w14:paraId="71B6FB62" w14:textId="77777777" w:rsidTr="00BE0EB6">
        <w:trPr>
          <w:trHeight w:val="252"/>
        </w:trPr>
        <w:tc>
          <w:tcPr>
            <w:tcW w:w="2053" w:type="dxa"/>
          </w:tcPr>
          <w:p w14:paraId="3E26711C" w14:textId="77777777" w:rsidR="00B87689" w:rsidRPr="00606BC8" w:rsidRDefault="00B87689">
            <w:r w:rsidRPr="00606BC8">
              <w:t xml:space="preserve">number 5 </w:t>
            </w:r>
          </w:p>
        </w:tc>
        <w:tc>
          <w:tcPr>
            <w:tcW w:w="737" w:type="dxa"/>
          </w:tcPr>
          <w:p w14:paraId="63CE0587" w14:textId="13BB703D" w:rsidR="00B87689" w:rsidRPr="00606BC8" w:rsidRDefault="00B87689">
            <w:r>
              <w:t>0.5</w:t>
            </w:r>
          </w:p>
        </w:tc>
      </w:tr>
      <w:tr w:rsidR="00B87689" w:rsidRPr="00606BC8" w14:paraId="362F1314" w14:textId="77777777" w:rsidTr="00BE0EB6">
        <w:trPr>
          <w:trHeight w:val="252"/>
        </w:trPr>
        <w:tc>
          <w:tcPr>
            <w:tcW w:w="2053" w:type="dxa"/>
          </w:tcPr>
          <w:p w14:paraId="13D6DBA9" w14:textId="77777777" w:rsidR="00B87689" w:rsidRPr="00606BC8" w:rsidRDefault="00B87689">
            <w:r w:rsidRPr="00606BC8">
              <w:t xml:space="preserve">number 7 </w:t>
            </w:r>
          </w:p>
        </w:tc>
        <w:tc>
          <w:tcPr>
            <w:tcW w:w="737" w:type="dxa"/>
          </w:tcPr>
          <w:p w14:paraId="34B59C04" w14:textId="23C47CC1" w:rsidR="00B87689" w:rsidRPr="00606BC8" w:rsidRDefault="00B87689">
            <w:r>
              <w:t>0.5</w:t>
            </w:r>
          </w:p>
        </w:tc>
      </w:tr>
      <w:tr w:rsidR="00B87689" w:rsidRPr="00606BC8" w14:paraId="6AC55F03" w14:textId="77777777" w:rsidTr="00BE0EB6">
        <w:trPr>
          <w:trHeight w:val="252"/>
        </w:trPr>
        <w:tc>
          <w:tcPr>
            <w:tcW w:w="2053" w:type="dxa"/>
          </w:tcPr>
          <w:p w14:paraId="46FBC6FF" w14:textId="77777777" w:rsidR="00B87689" w:rsidRPr="00606BC8" w:rsidRDefault="00B87689">
            <w:r w:rsidRPr="00606BC8">
              <w:t xml:space="preserve">number 0 </w:t>
            </w:r>
          </w:p>
        </w:tc>
        <w:tc>
          <w:tcPr>
            <w:tcW w:w="737" w:type="dxa"/>
          </w:tcPr>
          <w:p w14:paraId="440E1195" w14:textId="77777777" w:rsidR="00B87689" w:rsidRPr="00606BC8" w:rsidRDefault="00B87689">
            <w:r>
              <w:t>1</w:t>
            </w:r>
          </w:p>
        </w:tc>
      </w:tr>
      <w:tr w:rsidR="00B87689" w:rsidRPr="00606BC8" w14:paraId="679AAD64" w14:textId="77777777" w:rsidTr="00BE0EB6">
        <w:trPr>
          <w:trHeight w:val="252"/>
        </w:trPr>
        <w:tc>
          <w:tcPr>
            <w:tcW w:w="2053" w:type="dxa"/>
          </w:tcPr>
          <w:p w14:paraId="30DAE6C9" w14:textId="77777777" w:rsidR="00B87689" w:rsidRPr="00606BC8" w:rsidRDefault="00B87689">
            <w:r w:rsidRPr="00606BC8">
              <w:t>letter A</w:t>
            </w:r>
          </w:p>
        </w:tc>
        <w:tc>
          <w:tcPr>
            <w:tcW w:w="737" w:type="dxa"/>
          </w:tcPr>
          <w:p w14:paraId="58D467B0" w14:textId="77777777" w:rsidR="00B87689" w:rsidRPr="00606BC8" w:rsidRDefault="00B87689">
            <w:r>
              <w:t>1</w:t>
            </w:r>
          </w:p>
        </w:tc>
      </w:tr>
      <w:tr w:rsidR="00B87689" w:rsidRPr="00606BC8" w14:paraId="4C3AF2CE" w14:textId="77777777" w:rsidTr="00BE0EB6">
        <w:trPr>
          <w:trHeight w:val="252"/>
        </w:trPr>
        <w:tc>
          <w:tcPr>
            <w:tcW w:w="2053" w:type="dxa"/>
          </w:tcPr>
          <w:p w14:paraId="33FAC918" w14:textId="77777777" w:rsidR="00B87689" w:rsidRPr="00606BC8" w:rsidRDefault="00B87689">
            <w:r w:rsidRPr="00606BC8">
              <w:t>letter R</w:t>
            </w:r>
          </w:p>
        </w:tc>
        <w:tc>
          <w:tcPr>
            <w:tcW w:w="737" w:type="dxa"/>
          </w:tcPr>
          <w:p w14:paraId="3701698C" w14:textId="0A717142" w:rsidR="00B87689" w:rsidRPr="00606BC8" w:rsidRDefault="00B87689">
            <w:r>
              <w:t>0.5</w:t>
            </w:r>
          </w:p>
        </w:tc>
      </w:tr>
      <w:tr w:rsidR="00B87689" w:rsidRPr="00606BC8" w14:paraId="69842171" w14:textId="77777777" w:rsidTr="00BE0EB6">
        <w:trPr>
          <w:trHeight w:val="242"/>
        </w:trPr>
        <w:tc>
          <w:tcPr>
            <w:tcW w:w="2053" w:type="dxa"/>
          </w:tcPr>
          <w:p w14:paraId="0C81A59A" w14:textId="77777777" w:rsidR="00B87689" w:rsidRPr="00606BC8" w:rsidRDefault="00B87689">
            <w:r w:rsidRPr="00606BC8">
              <w:t>letter B</w:t>
            </w:r>
          </w:p>
        </w:tc>
        <w:tc>
          <w:tcPr>
            <w:tcW w:w="737" w:type="dxa"/>
          </w:tcPr>
          <w:p w14:paraId="64BAB379" w14:textId="77777777" w:rsidR="00B87689" w:rsidRPr="00606BC8" w:rsidRDefault="00B87689">
            <w:r>
              <w:t>0</w:t>
            </w:r>
          </w:p>
        </w:tc>
      </w:tr>
      <w:tr w:rsidR="00B87689" w:rsidRPr="00606BC8" w14:paraId="2B00CC85" w14:textId="77777777" w:rsidTr="00BE0EB6">
        <w:trPr>
          <w:trHeight w:val="252"/>
        </w:trPr>
        <w:tc>
          <w:tcPr>
            <w:tcW w:w="2053" w:type="dxa"/>
          </w:tcPr>
          <w:p w14:paraId="0D03C8E4" w14:textId="77777777" w:rsidR="00B87689" w:rsidRPr="00606BC8" w:rsidRDefault="00B87689">
            <w:r w:rsidRPr="00606BC8">
              <w:t>letter O</w:t>
            </w:r>
            <w:r w:rsidRPr="00606BC8">
              <w:tab/>
            </w:r>
          </w:p>
        </w:tc>
        <w:tc>
          <w:tcPr>
            <w:tcW w:w="737" w:type="dxa"/>
          </w:tcPr>
          <w:p w14:paraId="653E8853" w14:textId="77777777" w:rsidR="00B87689" w:rsidRPr="00606BC8" w:rsidRDefault="00B87689">
            <w:r>
              <w:t>1</w:t>
            </w:r>
          </w:p>
        </w:tc>
      </w:tr>
      <w:tr w:rsidR="00B87689" w:rsidRPr="00606BC8" w14:paraId="64200D57" w14:textId="77777777" w:rsidTr="00BE0EB6">
        <w:trPr>
          <w:trHeight w:val="252"/>
        </w:trPr>
        <w:tc>
          <w:tcPr>
            <w:tcW w:w="2053" w:type="dxa"/>
          </w:tcPr>
          <w:p w14:paraId="58B2C12A" w14:textId="77777777" w:rsidR="00B87689" w:rsidRPr="00606BC8" w:rsidRDefault="00B87689">
            <w:r w:rsidRPr="00606BC8">
              <w:t>Triangle</w:t>
            </w:r>
          </w:p>
        </w:tc>
        <w:tc>
          <w:tcPr>
            <w:tcW w:w="737" w:type="dxa"/>
          </w:tcPr>
          <w:p w14:paraId="5CA94099" w14:textId="108658F1" w:rsidR="00B87689" w:rsidRPr="00606BC8" w:rsidRDefault="00B87689">
            <w:r>
              <w:t>1</w:t>
            </w:r>
          </w:p>
        </w:tc>
      </w:tr>
      <w:tr w:rsidR="00B87689" w:rsidRPr="00606BC8" w14:paraId="032A80BB" w14:textId="77777777" w:rsidTr="00BE0EB6">
        <w:trPr>
          <w:trHeight w:val="252"/>
        </w:trPr>
        <w:tc>
          <w:tcPr>
            <w:tcW w:w="2053" w:type="dxa"/>
          </w:tcPr>
          <w:p w14:paraId="3CACA1B1" w14:textId="77777777" w:rsidR="00B87689" w:rsidRPr="00606BC8" w:rsidRDefault="00B87689">
            <w:r w:rsidRPr="00606BC8">
              <w:t>Rectangle</w:t>
            </w:r>
          </w:p>
        </w:tc>
        <w:tc>
          <w:tcPr>
            <w:tcW w:w="737" w:type="dxa"/>
          </w:tcPr>
          <w:p w14:paraId="45C3CA08" w14:textId="0EE91930" w:rsidR="00B87689" w:rsidRPr="00606BC8" w:rsidRDefault="00B87689">
            <w:r>
              <w:t>0</w:t>
            </w:r>
          </w:p>
        </w:tc>
      </w:tr>
      <w:tr w:rsidR="00B87689" w:rsidRPr="00606BC8" w14:paraId="5F7EE4FF" w14:textId="77777777" w:rsidTr="00BE0EB6">
        <w:trPr>
          <w:trHeight w:val="252"/>
        </w:trPr>
        <w:tc>
          <w:tcPr>
            <w:tcW w:w="2053" w:type="dxa"/>
          </w:tcPr>
          <w:p w14:paraId="10994806" w14:textId="77777777" w:rsidR="00B87689" w:rsidRPr="00606BC8" w:rsidRDefault="00B87689">
            <w:r w:rsidRPr="00606BC8">
              <w:t>Skull</w:t>
            </w:r>
          </w:p>
        </w:tc>
        <w:tc>
          <w:tcPr>
            <w:tcW w:w="737" w:type="dxa"/>
          </w:tcPr>
          <w:p w14:paraId="636CC999" w14:textId="77777777" w:rsidR="00B87689" w:rsidRPr="00606BC8" w:rsidRDefault="00B87689">
            <w:r>
              <w:t>0</w:t>
            </w:r>
          </w:p>
        </w:tc>
      </w:tr>
      <w:tr w:rsidR="00B87689" w:rsidRPr="00606BC8" w14:paraId="0A265C38" w14:textId="77777777" w:rsidTr="00BE0EB6">
        <w:trPr>
          <w:trHeight w:val="252"/>
        </w:trPr>
        <w:tc>
          <w:tcPr>
            <w:tcW w:w="2053" w:type="dxa"/>
          </w:tcPr>
          <w:p w14:paraId="2223F27D" w14:textId="77777777" w:rsidR="00B87689" w:rsidRPr="00606BC8" w:rsidRDefault="00B87689">
            <w:r w:rsidRPr="00606BC8">
              <w:t>Heart</w:t>
            </w:r>
          </w:p>
        </w:tc>
        <w:tc>
          <w:tcPr>
            <w:tcW w:w="737" w:type="dxa"/>
          </w:tcPr>
          <w:p w14:paraId="581A75CF" w14:textId="77777777" w:rsidR="00B87689" w:rsidRPr="00606BC8" w:rsidRDefault="00B87689">
            <w:r>
              <w:t>0</w:t>
            </w:r>
          </w:p>
        </w:tc>
      </w:tr>
      <w:tr w:rsidR="00B87689" w:rsidRPr="00606BC8" w14:paraId="7BFEF19A" w14:textId="77777777" w:rsidTr="00BE0EB6">
        <w:trPr>
          <w:trHeight w:val="252"/>
        </w:trPr>
        <w:tc>
          <w:tcPr>
            <w:tcW w:w="2053" w:type="dxa"/>
          </w:tcPr>
          <w:p w14:paraId="7CAC97E6" w14:textId="77777777" w:rsidR="00B87689" w:rsidRPr="00606BC8" w:rsidRDefault="00B87689">
            <w:r w:rsidRPr="00606BC8">
              <w:t>Tree</w:t>
            </w:r>
          </w:p>
        </w:tc>
        <w:tc>
          <w:tcPr>
            <w:tcW w:w="737" w:type="dxa"/>
          </w:tcPr>
          <w:p w14:paraId="044C3E4E" w14:textId="77777777" w:rsidR="00B87689" w:rsidRPr="00606BC8" w:rsidRDefault="00B87689">
            <w:r>
              <w:t>0</w:t>
            </w:r>
          </w:p>
        </w:tc>
      </w:tr>
      <w:tr w:rsidR="00B87689" w:rsidRPr="00606BC8" w14:paraId="3648A191" w14:textId="77777777" w:rsidTr="00BE0EB6">
        <w:trPr>
          <w:trHeight w:val="242"/>
        </w:trPr>
        <w:tc>
          <w:tcPr>
            <w:tcW w:w="2053" w:type="dxa"/>
          </w:tcPr>
          <w:p w14:paraId="7E8794C8" w14:textId="77777777" w:rsidR="00B87689" w:rsidRPr="00606BC8" w:rsidRDefault="00B87689">
            <w:r w:rsidRPr="00606BC8">
              <w:t>Face</w:t>
            </w:r>
          </w:p>
        </w:tc>
        <w:tc>
          <w:tcPr>
            <w:tcW w:w="737" w:type="dxa"/>
          </w:tcPr>
          <w:p w14:paraId="3263B5F7" w14:textId="77777777" w:rsidR="00B87689" w:rsidRPr="00606BC8" w:rsidRDefault="00B87689">
            <w:r>
              <w:t>0</w:t>
            </w:r>
          </w:p>
        </w:tc>
      </w:tr>
      <w:tr w:rsidR="00B87689" w:rsidRPr="00606BC8" w14:paraId="2FBCEC90" w14:textId="77777777" w:rsidTr="00BE0EB6">
        <w:trPr>
          <w:trHeight w:val="252"/>
        </w:trPr>
        <w:tc>
          <w:tcPr>
            <w:tcW w:w="2053" w:type="dxa"/>
          </w:tcPr>
          <w:p w14:paraId="1B6B138A" w14:textId="77777777" w:rsidR="00B87689" w:rsidRPr="00606BC8" w:rsidRDefault="00B87689">
            <w:r w:rsidRPr="00606BC8">
              <w:t>chess board</w:t>
            </w:r>
          </w:p>
        </w:tc>
        <w:tc>
          <w:tcPr>
            <w:tcW w:w="737" w:type="dxa"/>
          </w:tcPr>
          <w:p w14:paraId="75D96321" w14:textId="592B72A2" w:rsidR="00B87689" w:rsidRPr="00606BC8" w:rsidRDefault="00B87689">
            <w:r>
              <w:t>1</w:t>
            </w:r>
          </w:p>
        </w:tc>
      </w:tr>
      <w:tr w:rsidR="00B87689" w:rsidRPr="00606BC8" w14:paraId="6ED92AD4" w14:textId="77777777" w:rsidTr="00BE0EB6">
        <w:trPr>
          <w:trHeight w:val="252"/>
        </w:trPr>
        <w:tc>
          <w:tcPr>
            <w:tcW w:w="2053" w:type="dxa"/>
          </w:tcPr>
          <w:p w14:paraId="7DCC28A6" w14:textId="77777777" w:rsidR="00B87689" w:rsidRPr="00606BC8" w:rsidRDefault="00B87689">
            <w:r w:rsidRPr="00606BC8">
              <w:t>Animal</w:t>
            </w:r>
          </w:p>
        </w:tc>
        <w:tc>
          <w:tcPr>
            <w:tcW w:w="737" w:type="dxa"/>
          </w:tcPr>
          <w:p w14:paraId="1C406E6E" w14:textId="77777777" w:rsidR="00B87689" w:rsidRPr="00606BC8" w:rsidRDefault="00B87689">
            <w:r>
              <w:t>0</w:t>
            </w:r>
          </w:p>
        </w:tc>
      </w:tr>
      <w:tr w:rsidR="00B87689" w:rsidRPr="00606BC8" w14:paraId="2E76C521" w14:textId="77777777" w:rsidTr="00BE0EB6">
        <w:trPr>
          <w:trHeight w:val="252"/>
        </w:trPr>
        <w:tc>
          <w:tcPr>
            <w:tcW w:w="2053" w:type="dxa"/>
          </w:tcPr>
          <w:p w14:paraId="1C4D020D" w14:textId="77777777" w:rsidR="00B87689" w:rsidRPr="00431001" w:rsidRDefault="00B87689">
            <w:pPr>
              <w:rPr>
                <w:b/>
                <w:bCs/>
              </w:rPr>
            </w:pPr>
            <w:r w:rsidRPr="00431001">
              <w:rPr>
                <w:b/>
                <w:bCs/>
              </w:rPr>
              <w:t>Total</w:t>
            </w:r>
          </w:p>
        </w:tc>
        <w:tc>
          <w:tcPr>
            <w:tcW w:w="737" w:type="dxa"/>
          </w:tcPr>
          <w:p w14:paraId="51546A17" w14:textId="3B954C34" w:rsidR="00B87689" w:rsidRPr="00431001" w:rsidRDefault="00B87689">
            <w:pPr>
              <w:rPr>
                <w:b/>
                <w:bCs/>
              </w:rPr>
            </w:pPr>
            <w:r w:rsidRPr="00431001">
              <w:rPr>
                <w:b/>
                <w:bCs/>
              </w:rPr>
              <w:t>10.5</w:t>
            </w:r>
          </w:p>
        </w:tc>
      </w:tr>
    </w:tbl>
    <w:p w14:paraId="6D23A669" w14:textId="77777777" w:rsidR="00B87689" w:rsidRPr="00B87689" w:rsidRDefault="00B87689" w:rsidP="00B87689">
      <w:pPr>
        <w:spacing w:after="0" w:line="240" w:lineRule="auto"/>
      </w:pPr>
    </w:p>
    <w:p w14:paraId="0B1AEDE5" w14:textId="41EA856D" w:rsidR="00A37352" w:rsidRDefault="00A37352" w:rsidP="00606BC8">
      <w:pPr>
        <w:pStyle w:val="Heading2"/>
      </w:pPr>
      <w:r>
        <w:t>2</w:t>
      </w:r>
      <w:r w:rsidRPr="00A37352">
        <w:t xml:space="preserve"> Numbers, </w:t>
      </w:r>
      <w:r>
        <w:t>2</w:t>
      </w:r>
      <w:r w:rsidRPr="00A37352">
        <w:t>x</w:t>
      </w:r>
      <w:r>
        <w:t xml:space="preserve"> letters, 2x punctuation,</w:t>
      </w:r>
    </w:p>
    <w:tbl>
      <w:tblPr>
        <w:tblStyle w:val="TableGrid"/>
        <w:tblW w:w="0" w:type="auto"/>
        <w:tblInd w:w="720" w:type="dxa"/>
        <w:tblLook w:val="04A0" w:firstRow="1" w:lastRow="0" w:firstColumn="1" w:lastColumn="0" w:noHBand="0" w:noVBand="1"/>
      </w:tblPr>
      <w:tblGrid>
        <w:gridCol w:w="2053"/>
        <w:gridCol w:w="737"/>
      </w:tblGrid>
      <w:tr w:rsidR="00431001" w:rsidRPr="00606BC8" w14:paraId="4E0C5D8D" w14:textId="77777777" w:rsidTr="00BE0EB6">
        <w:trPr>
          <w:trHeight w:val="252"/>
        </w:trPr>
        <w:tc>
          <w:tcPr>
            <w:tcW w:w="2053" w:type="dxa"/>
          </w:tcPr>
          <w:p w14:paraId="6AE27066" w14:textId="77777777" w:rsidR="00431001" w:rsidRPr="00606BC8" w:rsidRDefault="00431001">
            <w:r w:rsidRPr="00606BC8">
              <w:t xml:space="preserve">greater than symbol </w:t>
            </w:r>
          </w:p>
        </w:tc>
        <w:tc>
          <w:tcPr>
            <w:tcW w:w="737" w:type="dxa"/>
          </w:tcPr>
          <w:p w14:paraId="0BFEEE65" w14:textId="1F74780A" w:rsidR="00431001" w:rsidRPr="00606BC8" w:rsidRDefault="00F00018">
            <w:r>
              <w:t>1</w:t>
            </w:r>
          </w:p>
        </w:tc>
      </w:tr>
      <w:tr w:rsidR="00431001" w:rsidRPr="00606BC8" w14:paraId="4085FF7B" w14:textId="77777777" w:rsidTr="00BE0EB6">
        <w:trPr>
          <w:trHeight w:val="252"/>
        </w:trPr>
        <w:tc>
          <w:tcPr>
            <w:tcW w:w="2053" w:type="dxa"/>
          </w:tcPr>
          <w:p w14:paraId="4B6DC14A" w14:textId="77777777" w:rsidR="00431001" w:rsidRPr="00606BC8" w:rsidRDefault="00431001">
            <w:r w:rsidRPr="00606BC8">
              <w:t>semi-colon</w:t>
            </w:r>
          </w:p>
        </w:tc>
        <w:tc>
          <w:tcPr>
            <w:tcW w:w="737" w:type="dxa"/>
          </w:tcPr>
          <w:p w14:paraId="4C9D1045" w14:textId="689B3AD5" w:rsidR="00431001" w:rsidRPr="00606BC8" w:rsidRDefault="00F00018">
            <w:r>
              <w:t>0.5</w:t>
            </w:r>
          </w:p>
        </w:tc>
      </w:tr>
      <w:tr w:rsidR="00431001" w:rsidRPr="00606BC8" w14:paraId="2A0E8C6E" w14:textId="77777777" w:rsidTr="00BE0EB6">
        <w:trPr>
          <w:trHeight w:val="252"/>
        </w:trPr>
        <w:tc>
          <w:tcPr>
            <w:tcW w:w="2053" w:type="dxa"/>
          </w:tcPr>
          <w:p w14:paraId="6FA6F868" w14:textId="77777777" w:rsidR="00431001" w:rsidRPr="00606BC8" w:rsidRDefault="00431001">
            <w:r w:rsidRPr="00606BC8">
              <w:t>question mark</w:t>
            </w:r>
          </w:p>
        </w:tc>
        <w:tc>
          <w:tcPr>
            <w:tcW w:w="737" w:type="dxa"/>
          </w:tcPr>
          <w:p w14:paraId="7394AF1B" w14:textId="2390D6C4" w:rsidR="00431001" w:rsidRPr="00606BC8" w:rsidRDefault="00F00018">
            <w:r>
              <w:t>0</w:t>
            </w:r>
          </w:p>
        </w:tc>
      </w:tr>
      <w:tr w:rsidR="00431001" w:rsidRPr="00606BC8" w14:paraId="04826644" w14:textId="77777777" w:rsidTr="00BE0EB6">
        <w:trPr>
          <w:trHeight w:val="242"/>
        </w:trPr>
        <w:tc>
          <w:tcPr>
            <w:tcW w:w="2053" w:type="dxa"/>
          </w:tcPr>
          <w:p w14:paraId="0B2E27EA" w14:textId="77777777" w:rsidR="00431001" w:rsidRPr="00606BC8" w:rsidRDefault="00431001">
            <w:r w:rsidRPr="00606BC8">
              <w:t xml:space="preserve">exclamation point </w:t>
            </w:r>
          </w:p>
        </w:tc>
        <w:tc>
          <w:tcPr>
            <w:tcW w:w="737" w:type="dxa"/>
          </w:tcPr>
          <w:p w14:paraId="04BDE838" w14:textId="3DDCC8DB" w:rsidR="00431001" w:rsidRPr="00606BC8" w:rsidRDefault="00F00018">
            <w:r>
              <w:t>0</w:t>
            </w:r>
          </w:p>
        </w:tc>
      </w:tr>
      <w:tr w:rsidR="00431001" w:rsidRPr="00606BC8" w14:paraId="354E1C24" w14:textId="77777777" w:rsidTr="00BE0EB6">
        <w:trPr>
          <w:trHeight w:val="252"/>
        </w:trPr>
        <w:tc>
          <w:tcPr>
            <w:tcW w:w="2053" w:type="dxa"/>
          </w:tcPr>
          <w:p w14:paraId="199A01D7" w14:textId="77777777" w:rsidR="00431001" w:rsidRPr="00606BC8" w:rsidRDefault="00431001">
            <w:r w:rsidRPr="00606BC8">
              <w:t xml:space="preserve">number 9 </w:t>
            </w:r>
          </w:p>
        </w:tc>
        <w:tc>
          <w:tcPr>
            <w:tcW w:w="737" w:type="dxa"/>
          </w:tcPr>
          <w:p w14:paraId="4445655B" w14:textId="6B763C63" w:rsidR="00431001" w:rsidRPr="00606BC8" w:rsidRDefault="00F00018">
            <w:r>
              <w:t>0.5</w:t>
            </w:r>
          </w:p>
        </w:tc>
      </w:tr>
      <w:tr w:rsidR="00431001" w:rsidRPr="00606BC8" w14:paraId="037B910A" w14:textId="77777777" w:rsidTr="00BE0EB6">
        <w:trPr>
          <w:trHeight w:val="252"/>
        </w:trPr>
        <w:tc>
          <w:tcPr>
            <w:tcW w:w="2053" w:type="dxa"/>
          </w:tcPr>
          <w:p w14:paraId="109A60E1" w14:textId="77777777" w:rsidR="00431001" w:rsidRPr="00606BC8" w:rsidRDefault="00431001">
            <w:r w:rsidRPr="00606BC8">
              <w:t xml:space="preserve">number 5 </w:t>
            </w:r>
          </w:p>
        </w:tc>
        <w:tc>
          <w:tcPr>
            <w:tcW w:w="737" w:type="dxa"/>
          </w:tcPr>
          <w:p w14:paraId="0D835C60" w14:textId="4F4FF81D" w:rsidR="00431001" w:rsidRPr="00606BC8" w:rsidRDefault="00F00018">
            <w:r>
              <w:t>1</w:t>
            </w:r>
          </w:p>
        </w:tc>
      </w:tr>
      <w:tr w:rsidR="00431001" w:rsidRPr="00606BC8" w14:paraId="14087F1A" w14:textId="77777777" w:rsidTr="00BE0EB6">
        <w:trPr>
          <w:trHeight w:val="252"/>
        </w:trPr>
        <w:tc>
          <w:tcPr>
            <w:tcW w:w="2053" w:type="dxa"/>
          </w:tcPr>
          <w:p w14:paraId="3677EF05" w14:textId="77777777" w:rsidR="00431001" w:rsidRPr="00606BC8" w:rsidRDefault="00431001">
            <w:r w:rsidRPr="00606BC8">
              <w:t xml:space="preserve">number 7 </w:t>
            </w:r>
          </w:p>
        </w:tc>
        <w:tc>
          <w:tcPr>
            <w:tcW w:w="737" w:type="dxa"/>
          </w:tcPr>
          <w:p w14:paraId="32196A1C" w14:textId="11584BE2" w:rsidR="00431001" w:rsidRPr="00606BC8" w:rsidRDefault="00F00018">
            <w:r>
              <w:t>1</w:t>
            </w:r>
          </w:p>
        </w:tc>
      </w:tr>
      <w:tr w:rsidR="00431001" w:rsidRPr="00606BC8" w14:paraId="09710150" w14:textId="77777777" w:rsidTr="00BE0EB6">
        <w:trPr>
          <w:trHeight w:val="252"/>
        </w:trPr>
        <w:tc>
          <w:tcPr>
            <w:tcW w:w="2053" w:type="dxa"/>
          </w:tcPr>
          <w:p w14:paraId="2500D480" w14:textId="77777777" w:rsidR="00431001" w:rsidRPr="00606BC8" w:rsidRDefault="00431001">
            <w:r w:rsidRPr="00606BC8">
              <w:t xml:space="preserve">number 0 </w:t>
            </w:r>
          </w:p>
        </w:tc>
        <w:tc>
          <w:tcPr>
            <w:tcW w:w="737" w:type="dxa"/>
          </w:tcPr>
          <w:p w14:paraId="2BE4F3FD" w14:textId="77777777" w:rsidR="00431001" w:rsidRPr="00606BC8" w:rsidRDefault="00431001">
            <w:r>
              <w:t>1</w:t>
            </w:r>
          </w:p>
        </w:tc>
      </w:tr>
      <w:tr w:rsidR="00431001" w:rsidRPr="00606BC8" w14:paraId="1278F7CE" w14:textId="77777777" w:rsidTr="00BE0EB6">
        <w:trPr>
          <w:trHeight w:val="252"/>
        </w:trPr>
        <w:tc>
          <w:tcPr>
            <w:tcW w:w="2053" w:type="dxa"/>
          </w:tcPr>
          <w:p w14:paraId="4F4C09B7" w14:textId="77777777" w:rsidR="00431001" w:rsidRPr="00606BC8" w:rsidRDefault="00431001">
            <w:r w:rsidRPr="00606BC8">
              <w:t>letter A</w:t>
            </w:r>
          </w:p>
        </w:tc>
        <w:tc>
          <w:tcPr>
            <w:tcW w:w="737" w:type="dxa"/>
          </w:tcPr>
          <w:p w14:paraId="331D9F67" w14:textId="77777777" w:rsidR="00431001" w:rsidRPr="00606BC8" w:rsidRDefault="00431001">
            <w:r>
              <w:t>1</w:t>
            </w:r>
          </w:p>
        </w:tc>
      </w:tr>
      <w:tr w:rsidR="00431001" w:rsidRPr="00606BC8" w14:paraId="72228188" w14:textId="77777777" w:rsidTr="00BE0EB6">
        <w:trPr>
          <w:trHeight w:val="252"/>
        </w:trPr>
        <w:tc>
          <w:tcPr>
            <w:tcW w:w="2053" w:type="dxa"/>
          </w:tcPr>
          <w:p w14:paraId="45C754F4" w14:textId="77777777" w:rsidR="00431001" w:rsidRPr="00606BC8" w:rsidRDefault="00431001">
            <w:r w:rsidRPr="00606BC8">
              <w:t>letter R</w:t>
            </w:r>
          </w:p>
        </w:tc>
        <w:tc>
          <w:tcPr>
            <w:tcW w:w="737" w:type="dxa"/>
          </w:tcPr>
          <w:p w14:paraId="0B12FA8C" w14:textId="7849D1DF" w:rsidR="00431001" w:rsidRPr="00606BC8" w:rsidRDefault="00F00018">
            <w:r>
              <w:t>0</w:t>
            </w:r>
          </w:p>
        </w:tc>
      </w:tr>
      <w:tr w:rsidR="00431001" w:rsidRPr="00606BC8" w14:paraId="08C9B045" w14:textId="77777777" w:rsidTr="00BE0EB6">
        <w:trPr>
          <w:trHeight w:val="242"/>
        </w:trPr>
        <w:tc>
          <w:tcPr>
            <w:tcW w:w="2053" w:type="dxa"/>
          </w:tcPr>
          <w:p w14:paraId="30D032D9" w14:textId="77777777" w:rsidR="00431001" w:rsidRPr="00606BC8" w:rsidRDefault="00431001">
            <w:r w:rsidRPr="00606BC8">
              <w:t>letter B</w:t>
            </w:r>
          </w:p>
        </w:tc>
        <w:tc>
          <w:tcPr>
            <w:tcW w:w="737" w:type="dxa"/>
          </w:tcPr>
          <w:p w14:paraId="3E3B6CCC" w14:textId="3DB197C4" w:rsidR="00431001" w:rsidRPr="00606BC8" w:rsidRDefault="00431001">
            <w:r>
              <w:t>0</w:t>
            </w:r>
            <w:r w:rsidR="00F00018">
              <w:t>.5</w:t>
            </w:r>
          </w:p>
        </w:tc>
      </w:tr>
      <w:tr w:rsidR="00431001" w:rsidRPr="00606BC8" w14:paraId="4CB321DA" w14:textId="77777777" w:rsidTr="00BE0EB6">
        <w:trPr>
          <w:trHeight w:val="252"/>
        </w:trPr>
        <w:tc>
          <w:tcPr>
            <w:tcW w:w="2053" w:type="dxa"/>
          </w:tcPr>
          <w:p w14:paraId="3C7BF898" w14:textId="77777777" w:rsidR="00431001" w:rsidRPr="00606BC8" w:rsidRDefault="00431001">
            <w:r w:rsidRPr="00606BC8">
              <w:t>letter O</w:t>
            </w:r>
            <w:r w:rsidRPr="00606BC8">
              <w:tab/>
            </w:r>
          </w:p>
        </w:tc>
        <w:tc>
          <w:tcPr>
            <w:tcW w:w="737" w:type="dxa"/>
          </w:tcPr>
          <w:p w14:paraId="7AFCBB87" w14:textId="77777777" w:rsidR="00431001" w:rsidRPr="00606BC8" w:rsidRDefault="00431001">
            <w:r>
              <w:t>1</w:t>
            </w:r>
          </w:p>
        </w:tc>
      </w:tr>
      <w:tr w:rsidR="00431001" w:rsidRPr="00606BC8" w14:paraId="117E9A04" w14:textId="77777777" w:rsidTr="00BE0EB6">
        <w:trPr>
          <w:trHeight w:val="252"/>
        </w:trPr>
        <w:tc>
          <w:tcPr>
            <w:tcW w:w="2053" w:type="dxa"/>
          </w:tcPr>
          <w:p w14:paraId="0F26931F" w14:textId="77777777" w:rsidR="00431001" w:rsidRPr="00606BC8" w:rsidRDefault="00431001">
            <w:r w:rsidRPr="00606BC8">
              <w:t>Triangle</w:t>
            </w:r>
          </w:p>
        </w:tc>
        <w:tc>
          <w:tcPr>
            <w:tcW w:w="737" w:type="dxa"/>
          </w:tcPr>
          <w:p w14:paraId="55E6C774" w14:textId="77777777" w:rsidR="00431001" w:rsidRPr="00606BC8" w:rsidRDefault="00431001">
            <w:r>
              <w:t>1</w:t>
            </w:r>
          </w:p>
        </w:tc>
      </w:tr>
      <w:tr w:rsidR="00431001" w:rsidRPr="00606BC8" w14:paraId="51B28A01" w14:textId="77777777" w:rsidTr="00BE0EB6">
        <w:trPr>
          <w:trHeight w:val="252"/>
        </w:trPr>
        <w:tc>
          <w:tcPr>
            <w:tcW w:w="2053" w:type="dxa"/>
          </w:tcPr>
          <w:p w14:paraId="40E73C02" w14:textId="77777777" w:rsidR="00431001" w:rsidRPr="00606BC8" w:rsidRDefault="00431001">
            <w:r w:rsidRPr="00606BC8">
              <w:t>Rectangle</w:t>
            </w:r>
          </w:p>
        </w:tc>
        <w:tc>
          <w:tcPr>
            <w:tcW w:w="737" w:type="dxa"/>
          </w:tcPr>
          <w:p w14:paraId="01F5E72E" w14:textId="70D77D6B" w:rsidR="00431001" w:rsidRPr="00606BC8" w:rsidRDefault="00F00018">
            <w:r>
              <w:t>1</w:t>
            </w:r>
          </w:p>
        </w:tc>
      </w:tr>
      <w:tr w:rsidR="00431001" w:rsidRPr="00606BC8" w14:paraId="754A4649" w14:textId="77777777" w:rsidTr="00BE0EB6">
        <w:trPr>
          <w:trHeight w:val="252"/>
        </w:trPr>
        <w:tc>
          <w:tcPr>
            <w:tcW w:w="2053" w:type="dxa"/>
          </w:tcPr>
          <w:p w14:paraId="49652E58" w14:textId="77777777" w:rsidR="00431001" w:rsidRPr="00606BC8" w:rsidRDefault="00431001">
            <w:r w:rsidRPr="00606BC8">
              <w:t>Skull</w:t>
            </w:r>
          </w:p>
        </w:tc>
        <w:tc>
          <w:tcPr>
            <w:tcW w:w="737" w:type="dxa"/>
          </w:tcPr>
          <w:p w14:paraId="49AFB89D" w14:textId="77777777" w:rsidR="00431001" w:rsidRPr="00606BC8" w:rsidRDefault="00431001">
            <w:r>
              <w:t>0</w:t>
            </w:r>
          </w:p>
        </w:tc>
      </w:tr>
      <w:tr w:rsidR="00431001" w:rsidRPr="00606BC8" w14:paraId="4C0E4C24" w14:textId="77777777" w:rsidTr="00BE0EB6">
        <w:trPr>
          <w:trHeight w:val="252"/>
        </w:trPr>
        <w:tc>
          <w:tcPr>
            <w:tcW w:w="2053" w:type="dxa"/>
          </w:tcPr>
          <w:p w14:paraId="3D7743E6" w14:textId="77777777" w:rsidR="00431001" w:rsidRPr="00606BC8" w:rsidRDefault="00431001">
            <w:r w:rsidRPr="00606BC8">
              <w:t>Heart</w:t>
            </w:r>
          </w:p>
        </w:tc>
        <w:tc>
          <w:tcPr>
            <w:tcW w:w="737" w:type="dxa"/>
          </w:tcPr>
          <w:p w14:paraId="23749F41" w14:textId="379172E5" w:rsidR="00431001" w:rsidRPr="00606BC8" w:rsidRDefault="00F00018">
            <w:r>
              <w:t>1</w:t>
            </w:r>
          </w:p>
        </w:tc>
      </w:tr>
      <w:tr w:rsidR="00431001" w:rsidRPr="00606BC8" w14:paraId="10CBC924" w14:textId="77777777" w:rsidTr="00BE0EB6">
        <w:trPr>
          <w:trHeight w:val="252"/>
        </w:trPr>
        <w:tc>
          <w:tcPr>
            <w:tcW w:w="2053" w:type="dxa"/>
          </w:tcPr>
          <w:p w14:paraId="5B8BDE83" w14:textId="77777777" w:rsidR="00431001" w:rsidRPr="00606BC8" w:rsidRDefault="00431001">
            <w:r w:rsidRPr="00606BC8">
              <w:t>Tree</w:t>
            </w:r>
          </w:p>
        </w:tc>
        <w:tc>
          <w:tcPr>
            <w:tcW w:w="737" w:type="dxa"/>
          </w:tcPr>
          <w:p w14:paraId="1FE434D6" w14:textId="77777777" w:rsidR="00431001" w:rsidRPr="00606BC8" w:rsidRDefault="00431001">
            <w:r>
              <w:t>0</w:t>
            </w:r>
          </w:p>
        </w:tc>
      </w:tr>
      <w:tr w:rsidR="00431001" w:rsidRPr="00606BC8" w14:paraId="5C80C025" w14:textId="77777777" w:rsidTr="00BE0EB6">
        <w:trPr>
          <w:trHeight w:val="242"/>
        </w:trPr>
        <w:tc>
          <w:tcPr>
            <w:tcW w:w="2053" w:type="dxa"/>
          </w:tcPr>
          <w:p w14:paraId="74F023EB" w14:textId="77777777" w:rsidR="00431001" w:rsidRPr="00606BC8" w:rsidRDefault="00431001">
            <w:r w:rsidRPr="00606BC8">
              <w:t>Face</w:t>
            </w:r>
          </w:p>
        </w:tc>
        <w:tc>
          <w:tcPr>
            <w:tcW w:w="737" w:type="dxa"/>
          </w:tcPr>
          <w:p w14:paraId="3B9EF744" w14:textId="2B682DF8" w:rsidR="00431001" w:rsidRPr="00606BC8" w:rsidRDefault="00F00018">
            <w:r>
              <w:t>0.5</w:t>
            </w:r>
          </w:p>
        </w:tc>
      </w:tr>
      <w:tr w:rsidR="00431001" w:rsidRPr="00606BC8" w14:paraId="272020B8" w14:textId="77777777" w:rsidTr="00BE0EB6">
        <w:trPr>
          <w:trHeight w:val="252"/>
        </w:trPr>
        <w:tc>
          <w:tcPr>
            <w:tcW w:w="2053" w:type="dxa"/>
          </w:tcPr>
          <w:p w14:paraId="5258407B" w14:textId="77777777" w:rsidR="00431001" w:rsidRPr="00606BC8" w:rsidRDefault="00431001">
            <w:r w:rsidRPr="00606BC8">
              <w:t>chess board</w:t>
            </w:r>
          </w:p>
        </w:tc>
        <w:tc>
          <w:tcPr>
            <w:tcW w:w="737" w:type="dxa"/>
          </w:tcPr>
          <w:p w14:paraId="1EAE7DE3" w14:textId="77777777" w:rsidR="00431001" w:rsidRPr="00606BC8" w:rsidRDefault="00431001">
            <w:r>
              <w:t>1</w:t>
            </w:r>
          </w:p>
        </w:tc>
      </w:tr>
      <w:tr w:rsidR="00431001" w:rsidRPr="00606BC8" w14:paraId="1C4837B4" w14:textId="77777777" w:rsidTr="00BE0EB6">
        <w:trPr>
          <w:trHeight w:val="252"/>
        </w:trPr>
        <w:tc>
          <w:tcPr>
            <w:tcW w:w="2053" w:type="dxa"/>
          </w:tcPr>
          <w:p w14:paraId="1693EF9D" w14:textId="77777777" w:rsidR="00431001" w:rsidRPr="00606BC8" w:rsidRDefault="00431001">
            <w:r w:rsidRPr="00606BC8">
              <w:t>Animal</w:t>
            </w:r>
          </w:p>
        </w:tc>
        <w:tc>
          <w:tcPr>
            <w:tcW w:w="737" w:type="dxa"/>
          </w:tcPr>
          <w:p w14:paraId="445C196D" w14:textId="77777777" w:rsidR="00431001" w:rsidRPr="00606BC8" w:rsidRDefault="00431001">
            <w:r>
              <w:t>0</w:t>
            </w:r>
          </w:p>
        </w:tc>
      </w:tr>
      <w:tr w:rsidR="00431001" w:rsidRPr="00606BC8" w14:paraId="50B0CF51" w14:textId="77777777" w:rsidTr="00BE0EB6">
        <w:trPr>
          <w:trHeight w:val="252"/>
        </w:trPr>
        <w:tc>
          <w:tcPr>
            <w:tcW w:w="2053" w:type="dxa"/>
          </w:tcPr>
          <w:p w14:paraId="198DA459" w14:textId="77777777" w:rsidR="00431001" w:rsidRPr="00431001" w:rsidRDefault="00431001">
            <w:pPr>
              <w:rPr>
                <w:b/>
                <w:bCs/>
              </w:rPr>
            </w:pPr>
            <w:r w:rsidRPr="00431001">
              <w:rPr>
                <w:b/>
                <w:bCs/>
              </w:rPr>
              <w:t>Total</w:t>
            </w:r>
          </w:p>
        </w:tc>
        <w:tc>
          <w:tcPr>
            <w:tcW w:w="737" w:type="dxa"/>
          </w:tcPr>
          <w:p w14:paraId="69E6A765" w14:textId="690527E0" w:rsidR="00431001" w:rsidRPr="00431001" w:rsidRDefault="00431001">
            <w:pPr>
              <w:rPr>
                <w:b/>
                <w:bCs/>
              </w:rPr>
            </w:pPr>
            <w:r w:rsidRPr="00431001">
              <w:rPr>
                <w:b/>
                <w:bCs/>
              </w:rPr>
              <w:t>1</w:t>
            </w:r>
            <w:r w:rsidR="00F00018">
              <w:rPr>
                <w:b/>
                <w:bCs/>
              </w:rPr>
              <w:t>2</w:t>
            </w:r>
          </w:p>
        </w:tc>
      </w:tr>
    </w:tbl>
    <w:p w14:paraId="2BE6D3E9" w14:textId="6AA29656" w:rsidR="00402A28" w:rsidRDefault="00402A28" w:rsidP="00431001"/>
    <w:p w14:paraId="7A6E414C" w14:textId="42A7F3BD" w:rsidR="0079261A" w:rsidRDefault="0079261A" w:rsidP="00BE0EB6">
      <w:pPr>
        <w:pStyle w:val="Heading1"/>
      </w:pPr>
      <w:r>
        <w:lastRenderedPageBreak/>
        <w:t xml:space="preserve">Experiment 2 testing </w:t>
      </w:r>
    </w:p>
    <w:p w14:paraId="403E6590" w14:textId="34CB1F3A" w:rsidR="00DA39A8" w:rsidRDefault="00DA39A8" w:rsidP="00DA39A8"/>
    <w:p w14:paraId="6F79CCB5" w14:textId="2EAF3763" w:rsidR="00DA39A8" w:rsidRDefault="00DA39A8" w:rsidP="00DA39A8"/>
    <w:p w14:paraId="12EC9FB8" w14:textId="5CCAD5DE" w:rsidR="00DA39A8" w:rsidRDefault="00DA39A8" w:rsidP="00DA39A8">
      <w:r>
        <w:rPr>
          <w:noProof/>
        </w:rPr>
        <w:drawing>
          <wp:inline distT="0" distB="0" distL="0" distR="0" wp14:anchorId="055FD4FB" wp14:editId="74FE59E0">
            <wp:extent cx="5760720" cy="2834005"/>
            <wp:effectExtent l="0" t="0" r="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5"/>
                    <a:stretch>
                      <a:fillRect/>
                    </a:stretch>
                  </pic:blipFill>
                  <pic:spPr>
                    <a:xfrm>
                      <a:off x="0" y="0"/>
                      <a:ext cx="5760720" cy="2834005"/>
                    </a:xfrm>
                    <a:prstGeom prst="rect">
                      <a:avLst/>
                    </a:prstGeom>
                  </pic:spPr>
                </pic:pic>
              </a:graphicData>
            </a:graphic>
          </wp:inline>
        </w:drawing>
      </w:r>
    </w:p>
    <w:p w14:paraId="3F2D5AEF" w14:textId="77777777" w:rsidR="00DA39A8" w:rsidRDefault="00DA39A8" w:rsidP="00DA39A8">
      <w:r>
        <w:t>Images displayed on a computer screen are made up of tiny dots of color called pixels. These pixels are arranged in a grid, called a pixel matrix, to form an image. The size of the matrix determines the resolution of the image, with larger matrices providing more detail. In this project, we will focus on pixel matrices of size 8x8, which are small enough to easily generate using GPT-3.</w:t>
      </w:r>
    </w:p>
    <w:p w14:paraId="4A0661AF" w14:textId="77777777" w:rsidR="00DA39A8" w:rsidRDefault="00DA39A8" w:rsidP="00DA39A8"/>
    <w:p w14:paraId="71DE4EC3" w14:textId="77777777" w:rsidR="00DA39A8" w:rsidRDefault="00DA39A8" w:rsidP="00DA39A8">
      <w:r>
        <w:t>To create an image with a pixel matrix, each pixel must be assigned a value of 0 (black) or 1 (white). The resulting matrix is a sequence of 0s and 1s that represents the image. For example, a simple 8x8 pixel matrix of a square could be represented by the following sequence of 64 numbers:</w:t>
      </w:r>
    </w:p>
    <w:p w14:paraId="78808706" w14:textId="77777777" w:rsidR="00DA39A8" w:rsidRDefault="00DA39A8" w:rsidP="00DA39A8">
      <w:r>
        <w:t>11111111</w:t>
      </w:r>
    </w:p>
    <w:p w14:paraId="75C8D881" w14:textId="77777777" w:rsidR="00DA39A8" w:rsidRDefault="00DA39A8" w:rsidP="00DA39A8">
      <w:r>
        <w:t>10000001</w:t>
      </w:r>
    </w:p>
    <w:p w14:paraId="3526B949" w14:textId="77777777" w:rsidR="00DA39A8" w:rsidRDefault="00DA39A8" w:rsidP="00DA39A8">
      <w:r>
        <w:t>10000001</w:t>
      </w:r>
    </w:p>
    <w:p w14:paraId="299EF911" w14:textId="77777777" w:rsidR="00DA39A8" w:rsidRDefault="00DA39A8" w:rsidP="00DA39A8">
      <w:r>
        <w:t>10000001</w:t>
      </w:r>
    </w:p>
    <w:p w14:paraId="52C5C8F5" w14:textId="77777777" w:rsidR="00DA39A8" w:rsidRDefault="00DA39A8" w:rsidP="00DA39A8">
      <w:r>
        <w:t>10000001</w:t>
      </w:r>
    </w:p>
    <w:p w14:paraId="08BB394C" w14:textId="77777777" w:rsidR="00DA39A8" w:rsidRDefault="00DA39A8" w:rsidP="00DA39A8">
      <w:r>
        <w:t>10000001</w:t>
      </w:r>
    </w:p>
    <w:p w14:paraId="1191C75E" w14:textId="77777777" w:rsidR="00DA39A8" w:rsidRDefault="00DA39A8" w:rsidP="00DA39A8">
      <w:r>
        <w:t>10000001</w:t>
      </w:r>
    </w:p>
    <w:p w14:paraId="209A21D0" w14:textId="77777777" w:rsidR="00DA39A8" w:rsidRDefault="00DA39A8" w:rsidP="00DA39A8">
      <w:r>
        <w:t>11111111</w:t>
      </w:r>
    </w:p>
    <w:p w14:paraId="540FF909" w14:textId="77777777" w:rsidR="00DA39A8" w:rsidRDefault="00DA39A8" w:rsidP="00DA39A8"/>
    <w:p w14:paraId="6C7B8A46" w14:textId="1DA3C66A" w:rsidR="00DA39A8" w:rsidRDefault="00DA39A8" w:rsidP="00DA39A8">
      <w:r>
        <w:t>In the following examples, we will show how to use GPT-3 to generate pixel matrices for simple objects like numbers and shapes. Keep in mind that the examples given are not strict guidlines and other solutions exist. The important thing is that each matrix should have 8 rows, as this is the size of the display.</w:t>
      </w:r>
    </w:p>
    <w:p w14:paraId="2EFF9644" w14:textId="33406C94" w:rsidR="00DA39A8" w:rsidRPr="00DA39A8" w:rsidRDefault="00DA39A8" w:rsidP="00DA39A8">
      <w:r>
        <w:rPr>
          <w:noProof/>
        </w:rPr>
        <w:lastRenderedPageBreak/>
        <w:drawing>
          <wp:inline distT="0" distB="0" distL="0" distR="0" wp14:anchorId="49924ACC" wp14:editId="1386C70B">
            <wp:extent cx="5760720" cy="501269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
                    <a:stretch>
                      <a:fillRect/>
                    </a:stretch>
                  </pic:blipFill>
                  <pic:spPr>
                    <a:xfrm>
                      <a:off x="0" y="0"/>
                      <a:ext cx="5760720" cy="5012690"/>
                    </a:xfrm>
                    <a:prstGeom prst="rect">
                      <a:avLst/>
                    </a:prstGeom>
                  </pic:spPr>
                </pic:pic>
              </a:graphicData>
            </a:graphic>
          </wp:inline>
        </w:drawing>
      </w:r>
    </w:p>
    <w:sectPr w:rsidR="00DA39A8" w:rsidRPr="00DA39A8" w:rsidSect="002737B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C28FD"/>
    <w:multiLevelType w:val="hybridMultilevel"/>
    <w:tmpl w:val="E06E839C"/>
    <w:lvl w:ilvl="0" w:tplc="698A747A">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91D99"/>
    <w:multiLevelType w:val="hybridMultilevel"/>
    <w:tmpl w:val="46908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32680">
    <w:abstractNumId w:val="1"/>
  </w:num>
  <w:num w:numId="2" w16cid:durableId="13307933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wNbIwNDU2sjQ3M7JQ0lEKTi0uzszPAykwqQUAK+NsqSwAAAA="/>
  </w:docVars>
  <w:rsids>
    <w:rsidRoot w:val="00A16366"/>
    <w:rsid w:val="002737B5"/>
    <w:rsid w:val="00286FBD"/>
    <w:rsid w:val="00402A28"/>
    <w:rsid w:val="00431001"/>
    <w:rsid w:val="00514D5B"/>
    <w:rsid w:val="00603C24"/>
    <w:rsid w:val="00606BC8"/>
    <w:rsid w:val="007215F3"/>
    <w:rsid w:val="00767A6B"/>
    <w:rsid w:val="0079261A"/>
    <w:rsid w:val="0084182B"/>
    <w:rsid w:val="009E2632"/>
    <w:rsid w:val="009E3607"/>
    <w:rsid w:val="00A16366"/>
    <w:rsid w:val="00A37352"/>
    <w:rsid w:val="00B87689"/>
    <w:rsid w:val="00BE0EB6"/>
    <w:rsid w:val="00C21789"/>
    <w:rsid w:val="00DA39A8"/>
    <w:rsid w:val="00F0001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71E67"/>
  <w15:docId w15:val="{95C7094E-C06F-4CD3-A519-E71E8B943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73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6B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735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06BC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06BC8"/>
    <w:pPr>
      <w:ind w:left="720"/>
      <w:contextualSpacing/>
    </w:pPr>
  </w:style>
  <w:style w:type="table" w:styleId="TableGrid">
    <w:name w:val="Table Grid"/>
    <w:basedOn w:val="TableNormal"/>
    <w:uiPriority w:val="39"/>
    <w:rsid w:val="00606B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1130917">
      <w:bodyDiv w:val="1"/>
      <w:marLeft w:val="0"/>
      <w:marRight w:val="0"/>
      <w:marTop w:val="0"/>
      <w:marBottom w:val="0"/>
      <w:divBdr>
        <w:top w:val="none" w:sz="0" w:space="0" w:color="auto"/>
        <w:left w:val="none" w:sz="0" w:space="0" w:color="auto"/>
        <w:bottom w:val="none" w:sz="0" w:space="0" w:color="auto"/>
        <w:right w:val="none" w:sz="0" w:space="0" w:color="auto"/>
      </w:divBdr>
    </w:div>
    <w:div w:id="1575236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360</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lkenstein, Janek</dc:creator>
  <cp:keywords/>
  <dc:description/>
  <cp:lastModifiedBy>Falkenstein, Janek</cp:lastModifiedBy>
  <cp:revision>5</cp:revision>
  <dcterms:created xsi:type="dcterms:W3CDTF">2022-12-07T02:13:00Z</dcterms:created>
  <dcterms:modified xsi:type="dcterms:W3CDTF">2022-12-10T05:39:00Z</dcterms:modified>
</cp:coreProperties>
</file>